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A3B" w:rsidRDefault="00C60A3B" w:rsidP="00C60A3B">
      <w:bookmarkStart w:id="0" w:name="_GoBack"/>
      <w:bookmarkEnd w:id="0"/>
      <w:r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67294DF9" wp14:editId="36A14158">
                <wp:simplePos x="0" y="0"/>
                <wp:positionH relativeFrom="column">
                  <wp:posOffset>-914400</wp:posOffset>
                </wp:positionH>
                <wp:positionV relativeFrom="paragraph">
                  <wp:posOffset>8924925</wp:posOffset>
                </wp:positionV>
                <wp:extent cx="7772400" cy="21717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17170"/>
                        </a:xfrm>
                        <a:prstGeom prst="rect">
                          <a:avLst/>
                        </a:prstGeom>
                        <a:solidFill>
                          <a:srgbClr val="40434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9F41F5" id="Rectangle 17" o:spid="_x0000_s1026" style="position:absolute;margin-left:-1in;margin-top:702.75pt;width:612pt;height:17.1pt;z-index:251712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" fillcolor="#404346" stroked="f" strokeweight="1pt"/>
            </w:pict>
          </mc:Fallback>
        </mc:AlternateContent>
      </w:r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13C694E0" wp14:editId="444A0CD2">
                <wp:simplePos x="0" y="0"/>
                <wp:positionH relativeFrom="column">
                  <wp:posOffset>-495300</wp:posOffset>
                </wp:positionH>
                <wp:positionV relativeFrom="paragraph">
                  <wp:posOffset>-38100</wp:posOffset>
                </wp:positionV>
                <wp:extent cx="4163060" cy="640715"/>
                <wp:effectExtent l="0" t="0" r="0" b="6985"/>
                <wp:wrapNone/>
                <wp:docPr id="40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640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0A3B" w:rsidRPr="000B42FE" w:rsidRDefault="001821A2" w:rsidP="00C60A3B">
                            <w:pPr>
                              <w:jc w:val="right"/>
                              <w:rPr>
                                <w:rFonts w:ascii="Bebas Neue Regular" w:hAnsi="Bebas Neue Regular"/>
                                <w:b/>
                                <w:color w:val="404346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proofErr w:type="spellStart"/>
                            <w:r w:rsidRPr="000B42FE">
                              <w:rPr>
                                <w:rFonts w:ascii="Bebas Neue Regular" w:hAnsi="Bebas Neue Regular"/>
                                <w:b/>
                                <w:color w:val="404346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Tanvir</w:t>
                            </w:r>
                            <w:proofErr w:type="spellEnd"/>
                            <w:r w:rsidRPr="000B42FE">
                              <w:rPr>
                                <w:rFonts w:ascii="Bebas Neue Regular" w:hAnsi="Bebas Neue Regular"/>
                                <w:b/>
                                <w:color w:val="404346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0B42FE">
                              <w:rPr>
                                <w:rFonts w:ascii="Bebas Neue Regular" w:hAnsi="Bebas Neue Regular"/>
                                <w:b/>
                                <w:color w:val="404346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haider</w:t>
                            </w:r>
                            <w:proofErr w:type="spellEnd"/>
                            <w:r w:rsidRPr="000B42FE">
                              <w:rPr>
                                <w:rFonts w:ascii="Bebas Neue Regular" w:hAnsi="Bebas Neue Regular"/>
                                <w:b/>
                                <w:color w:val="404346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 xml:space="preserve"> k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C694E0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-39pt;margin-top:-3pt;width:327.8pt;height:50.4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" filled="f" stroked="f">
                <v:textbox>
                  <w:txbxContent>
                    <w:p w:rsidR="00C60A3B" w:rsidRPr="000B42FE" w:rsidRDefault="001821A2" w:rsidP="00C60A3B">
                      <w:pPr>
                        <w:jc w:val="right"/>
                        <w:rPr>
                          <w:rFonts w:ascii="Bebas Neue Regular" w:hAnsi="Bebas Neue Regular"/>
                          <w:b/>
                          <w:color w:val="404346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proofErr w:type="spellStart"/>
                      <w:r w:rsidRPr="000B42FE">
                        <w:rPr>
                          <w:rFonts w:ascii="Bebas Neue Regular" w:hAnsi="Bebas Neue Regular"/>
                          <w:b/>
                          <w:color w:val="404346"/>
                          <w:spacing w:val="-6"/>
                          <w:sz w:val="80"/>
                          <w:szCs w:val="80"/>
                          <w:lang w:val="en-US"/>
                        </w:rPr>
                        <w:t>Tanvir</w:t>
                      </w:r>
                      <w:proofErr w:type="spellEnd"/>
                      <w:r w:rsidRPr="000B42FE">
                        <w:rPr>
                          <w:rFonts w:ascii="Bebas Neue Regular" w:hAnsi="Bebas Neue Regular"/>
                          <w:b/>
                          <w:color w:val="404346"/>
                          <w:spacing w:val="-6"/>
                          <w:sz w:val="80"/>
                          <w:szCs w:val="80"/>
                          <w:lang w:val="en-US"/>
                        </w:rPr>
                        <w:t xml:space="preserve"> </w:t>
                      </w:r>
                      <w:proofErr w:type="spellStart"/>
                      <w:r w:rsidRPr="000B42FE">
                        <w:rPr>
                          <w:rFonts w:ascii="Bebas Neue Regular" w:hAnsi="Bebas Neue Regular"/>
                          <w:b/>
                          <w:color w:val="404346"/>
                          <w:spacing w:val="-6"/>
                          <w:sz w:val="80"/>
                          <w:szCs w:val="80"/>
                          <w:lang w:val="en-US"/>
                        </w:rPr>
                        <w:t>haider</w:t>
                      </w:r>
                      <w:proofErr w:type="spellEnd"/>
                      <w:r w:rsidRPr="000B42FE">
                        <w:rPr>
                          <w:rFonts w:ascii="Bebas Neue Regular" w:hAnsi="Bebas Neue Regular"/>
                          <w:b/>
                          <w:color w:val="404346"/>
                          <w:spacing w:val="-6"/>
                          <w:sz w:val="80"/>
                          <w:szCs w:val="80"/>
                          <w:lang w:val="en-US"/>
                        </w:rPr>
                        <w:t xml:space="preserve"> k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67DABE03" wp14:editId="4DB85E3E">
                <wp:simplePos x="0" y="0"/>
                <wp:positionH relativeFrom="margin">
                  <wp:posOffset>-909955</wp:posOffset>
                </wp:positionH>
                <wp:positionV relativeFrom="paragraph">
                  <wp:posOffset>-914400</wp:posOffset>
                </wp:positionV>
                <wp:extent cx="7772400" cy="2529205"/>
                <wp:effectExtent l="0" t="0" r="0" b="4445"/>
                <wp:wrapNone/>
                <wp:docPr id="41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2529205"/>
                        </a:xfrm>
                        <a:prstGeom prst="rect">
                          <a:avLst/>
                        </a:prstGeom>
                        <a:solidFill>
                          <a:srgbClr val="C4CCD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EBE8ED" id="Rectangle 61" o:spid="_x0000_s1026" style="position:absolute;margin-left:-71.65pt;margin-top:-1in;width:612pt;height:199.15pt;z-index:251681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" fillcolor="#c4ccd2" stroked="f">
                <w10:wrap anchorx="margin"/>
              </v:rect>
            </w:pict>
          </mc:Fallback>
        </mc:AlternateContent>
      </w:r>
    </w:p>
    <w:p w:rsidR="00C60A3B" w:rsidRDefault="001821A2" w:rsidP="008822E9">
      <w:r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4352" behindDoc="0" locked="0" layoutInCell="1" allowOverlap="1" wp14:anchorId="408DCB98" wp14:editId="1AC85DE3">
                <wp:simplePos x="0" y="0"/>
                <wp:positionH relativeFrom="column">
                  <wp:posOffset>-657225</wp:posOffset>
                </wp:positionH>
                <wp:positionV relativeFrom="paragraph">
                  <wp:posOffset>256540</wp:posOffset>
                </wp:positionV>
                <wp:extent cx="4229100" cy="1095375"/>
                <wp:effectExtent l="0" t="0" r="0" b="9525"/>
                <wp:wrapNone/>
                <wp:docPr id="3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29100" cy="1095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0A3B" w:rsidRPr="007753D2" w:rsidRDefault="001D4BA2" w:rsidP="00C60A3B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P</w:t>
                            </w:r>
                            <w:r w:rsidR="001821A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hone: +8801860290060</w:t>
                            </w:r>
                          </w:p>
                          <w:p w:rsidR="00C60A3B" w:rsidRDefault="00F177E0" w:rsidP="00C60A3B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</w:t>
                            </w:r>
                            <w:r w:rsidR="00C60A3B" w:rsidRPr="007753D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mail: </w:t>
                            </w:r>
                            <w:hyperlink r:id="rId5" w:history="1">
                              <w:r w:rsidR="001821A2" w:rsidRPr="005628DA">
                                <w:rPr>
                                  <w:rStyle w:val="Hyperlink"/>
                                  <w:rFonts w:ascii="Open Sans Light" w:hAnsi="Open Sans Light" w:cs="Open Sans Light"/>
                                  <w:sz w:val="24"/>
                                  <w:szCs w:val="24"/>
                                  <w:lang w:val="en-US"/>
                                </w:rPr>
                                <w:t>tanvir90060@gmail.com</w:t>
                              </w:r>
                            </w:hyperlink>
                          </w:p>
                          <w:p w:rsidR="001821A2" w:rsidRPr="001821A2" w:rsidRDefault="001821A2" w:rsidP="001821A2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1821A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Holding: 53/1 </w:t>
                            </w:r>
                            <w:proofErr w:type="spellStart"/>
                            <w:r w:rsidRPr="001821A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Hondargoli</w:t>
                            </w:r>
                            <w:proofErr w:type="spellEnd"/>
                            <w:r w:rsidRPr="001821A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Pr="001821A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Tejknunipara</w:t>
                            </w:r>
                            <w:proofErr w:type="spellEnd"/>
                          </w:p>
                          <w:p w:rsidR="001821A2" w:rsidRPr="007753D2" w:rsidRDefault="001821A2" w:rsidP="001821A2">
                            <w:pPr>
                              <w:spacing w:after="80"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proofErr w:type="spellStart"/>
                            <w:r w:rsidRPr="001821A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Tejgaon</w:t>
                            </w:r>
                            <w:proofErr w:type="spellEnd"/>
                            <w:r w:rsidRPr="001821A2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, Dhaka-12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8DCB98" id="Text Box 7" o:spid="_x0000_s1027" type="#_x0000_t202" style="position:absolute;margin-left:-51.75pt;margin-top:20.2pt;width:333pt;height:86.25pt;z-index:251684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8ZBuQ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" filled="f" stroked="f">
                <v:textbox>
                  <w:txbxContent>
                    <w:p w:rsidR="00C60A3B" w:rsidRPr="007753D2" w:rsidRDefault="001D4BA2" w:rsidP="00C60A3B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P</w:t>
                      </w:r>
                      <w:r w:rsidR="001821A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hone: +8801860290060</w:t>
                      </w:r>
                    </w:p>
                    <w:p w:rsidR="00C60A3B" w:rsidRDefault="00F177E0" w:rsidP="00C60A3B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E</w:t>
                      </w:r>
                      <w:r w:rsidR="00C60A3B" w:rsidRPr="007753D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mail: </w:t>
                      </w:r>
                      <w:hyperlink r:id="rId8" w:history="1">
                        <w:r w:rsidR="001821A2" w:rsidRPr="005628DA">
                          <w:rPr>
                            <w:rStyle w:val="Hyperlink"/>
                            <w:rFonts w:ascii="Open Sans Light" w:hAnsi="Open Sans Light" w:cs="Open Sans Light"/>
                            <w:sz w:val="24"/>
                            <w:szCs w:val="24"/>
                            <w:lang w:val="en-US"/>
                          </w:rPr>
                          <w:t>tanvir90060@gmail.com</w:t>
                        </w:r>
                      </w:hyperlink>
                    </w:p>
                    <w:p w:rsidR="001821A2" w:rsidRPr="001821A2" w:rsidRDefault="001821A2" w:rsidP="001821A2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1821A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Holding: 53/1 </w:t>
                      </w:r>
                      <w:proofErr w:type="spellStart"/>
                      <w:r w:rsidRPr="001821A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Hondargoli</w:t>
                      </w:r>
                      <w:proofErr w:type="spellEnd"/>
                      <w:r w:rsidRPr="001821A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, </w:t>
                      </w:r>
                      <w:proofErr w:type="spellStart"/>
                      <w:r w:rsidRPr="001821A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Tejknunipara</w:t>
                      </w:r>
                      <w:proofErr w:type="spellEnd"/>
                    </w:p>
                    <w:p w:rsidR="001821A2" w:rsidRPr="007753D2" w:rsidRDefault="001821A2" w:rsidP="001821A2">
                      <w:pPr>
                        <w:spacing w:after="80" w:line="240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1821A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Tejgaon</w:t>
                      </w:r>
                      <w:proofErr w:type="spellEnd"/>
                      <w:r w:rsidRPr="001821A2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, Dhaka-1215</w:t>
                      </w:r>
                    </w:p>
                  </w:txbxContent>
                </v:textbox>
              </v:shape>
            </w:pict>
          </mc:Fallback>
        </mc:AlternateContent>
      </w:r>
    </w:p>
    <w:p w:rsidR="002B29DE" w:rsidRDefault="00224D59" w:rsidP="00DB31FC">
      <w:pPr>
        <w:spacing w:after="0" w:line="240" w:lineRule="auto"/>
      </w:pP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010090A9" wp14:editId="0DBA5107">
                <wp:simplePos x="0" y="0"/>
                <wp:positionH relativeFrom="column">
                  <wp:posOffset>4915535</wp:posOffset>
                </wp:positionH>
                <wp:positionV relativeFrom="paragraph">
                  <wp:posOffset>7643495</wp:posOffset>
                </wp:positionV>
                <wp:extent cx="975360" cy="272415"/>
                <wp:effectExtent l="0" t="0" r="0" b="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24D59" w:rsidRPr="00366C4A" w:rsidRDefault="00224D59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Adobe Photosh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10090A9" id="Rounded Rectangle 4" o:spid="_x0000_s1028" style="position:absolute;margin-left:387.05pt;margin-top:601.85pt;width:76.8pt;height:21.45pt;z-index:251761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" fillcolor="#a5a5a5 [3206]" stroked="f">
                <v:fill opacity="32896f"/>
                <v:textbox>
                  <w:txbxContent>
                    <w:p w:rsidR="00224D59" w:rsidRPr="00366C4A" w:rsidRDefault="00224D59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Adobe Photoshop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66A85CA8" wp14:editId="63F79111">
                <wp:simplePos x="0" y="0"/>
                <wp:positionH relativeFrom="column">
                  <wp:posOffset>3743325</wp:posOffset>
                </wp:positionH>
                <wp:positionV relativeFrom="paragraph">
                  <wp:posOffset>7625715</wp:posOffset>
                </wp:positionV>
                <wp:extent cx="975360" cy="272415"/>
                <wp:effectExtent l="0" t="0" r="0" b="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24D59" w:rsidRPr="00366C4A" w:rsidRDefault="00224D59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Adobe Illust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A85CA8" id="Rounded Rectangle 3" o:spid="_x0000_s1029" style="position:absolute;margin-left:294.75pt;margin-top:600.45pt;width:76.8pt;height:21.45pt;z-index:251759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" fillcolor="#a5a5a5 [3206]" stroked="f">
                <v:fill opacity="32896f"/>
                <v:textbox>
                  <w:txbxContent>
                    <w:p w:rsidR="00224D59" w:rsidRPr="00366C4A" w:rsidRDefault="00224D59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Adobe Illustrator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0D543495" wp14:editId="7271E575">
                <wp:simplePos x="0" y="0"/>
                <wp:positionH relativeFrom="margin">
                  <wp:posOffset>4874260</wp:posOffset>
                </wp:positionH>
                <wp:positionV relativeFrom="paragraph">
                  <wp:posOffset>7268845</wp:posOffset>
                </wp:positionV>
                <wp:extent cx="1064260" cy="272415"/>
                <wp:effectExtent l="0" t="0" r="2540" b="0"/>
                <wp:wrapNone/>
                <wp:docPr id="84" name="Rounded 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42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DD6324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Adobe Premier Pr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543495" id="Rounded Rectangle 84" o:spid="_x0000_s1030" style="position:absolute;margin-left:383.8pt;margin-top:572.35pt;width:83.8pt;height:21.45pt;z-index:251727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" fillcolor="#a5a5a5 [3206]" stroked="f">
                <v:fill opacity="32896f"/>
                <v:textbox>
                  <w:txbxContent>
                    <w:p w:rsidR="00DD6324" w:rsidRPr="00366C4A" w:rsidRDefault="00DD6324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Adobe Premier Pro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59077DAC" wp14:editId="0F6D1192">
                <wp:simplePos x="0" y="0"/>
                <wp:positionH relativeFrom="column">
                  <wp:posOffset>3731260</wp:posOffset>
                </wp:positionH>
                <wp:positionV relativeFrom="paragraph">
                  <wp:posOffset>7264400</wp:posOffset>
                </wp:positionV>
                <wp:extent cx="975360" cy="272415"/>
                <wp:effectExtent l="0" t="0" r="0" b="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177E0" w:rsidRPr="00366C4A" w:rsidRDefault="00F177E0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Adobe Light r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077DAC" id="Rounded Rectangle 2" o:spid="_x0000_s1031" style="position:absolute;margin-left:293.8pt;margin-top:572pt;width:76.8pt;height:21.45pt;z-index:251757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" fillcolor="#a5a5a5 [3206]" stroked="f">
                <v:fill opacity="32896f"/>
                <v:textbox>
                  <w:txbxContent>
                    <w:p w:rsidR="00F177E0" w:rsidRPr="00366C4A" w:rsidRDefault="00F177E0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Adobe Light room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3F5B588B" wp14:editId="2E60A48A">
                <wp:simplePos x="0" y="0"/>
                <wp:positionH relativeFrom="column">
                  <wp:posOffset>3723005</wp:posOffset>
                </wp:positionH>
                <wp:positionV relativeFrom="paragraph">
                  <wp:posOffset>5699760</wp:posOffset>
                </wp:positionV>
                <wp:extent cx="975360" cy="272415"/>
                <wp:effectExtent l="0" t="0" r="0" b="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177E0" w:rsidRPr="00366C4A" w:rsidRDefault="00F177E0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Sa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5B588B" id="Rounded Rectangle 1" o:spid="_x0000_s1032" style="position:absolute;margin-left:293.15pt;margin-top:448.8pt;width:76.8pt;height:21.45pt;z-index:251755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" fillcolor="#a5a5a5 [3206]" stroked="f">
                <v:fill opacity="32896f"/>
                <v:textbox>
                  <w:txbxContent>
                    <w:p w:rsidR="00F177E0" w:rsidRPr="00366C4A" w:rsidRDefault="00F177E0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Sales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>
                <wp:simplePos x="0" y="0"/>
                <wp:positionH relativeFrom="column">
                  <wp:posOffset>3696970</wp:posOffset>
                </wp:positionH>
                <wp:positionV relativeFrom="paragraph">
                  <wp:posOffset>5002530</wp:posOffset>
                </wp:positionV>
                <wp:extent cx="688975" cy="272415"/>
                <wp:effectExtent l="0" t="0" r="0" b="0"/>
                <wp:wrapNone/>
                <wp:docPr id="69" name="Rounded 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75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66C4A" w:rsidRPr="00366C4A" w:rsidRDefault="0045497A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MS 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69" o:spid="_x0000_s1033" style="position:absolute;margin-left:291.1pt;margin-top:393.9pt;width:54.25pt;height:21.4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" fillcolor="#a5a5a5 [3206]" stroked="f">
                <v:fill opacity="32896f"/>
                <v:textbox>
                  <w:txbxContent>
                    <w:p w:rsidR="00366C4A" w:rsidRPr="00366C4A" w:rsidRDefault="0045497A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MS Word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3D9A58AE" wp14:editId="6548E87F">
                <wp:simplePos x="0" y="0"/>
                <wp:positionH relativeFrom="column">
                  <wp:posOffset>4439920</wp:posOffset>
                </wp:positionH>
                <wp:positionV relativeFrom="paragraph">
                  <wp:posOffset>5001895</wp:posOffset>
                </wp:positionV>
                <wp:extent cx="688975" cy="272415"/>
                <wp:effectExtent l="0" t="0" r="0" b="0"/>
                <wp:wrapNone/>
                <wp:docPr id="75" name="Rounded 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75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66C4A" w:rsidRPr="00366C4A" w:rsidRDefault="00366C4A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 xml:space="preserve">MS </w:t>
                            </w:r>
                            <w:r w:rsidR="0045497A"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Exc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9A58AE" id="Rounded Rectangle 75" o:spid="_x0000_s1034" style="position:absolute;margin-left:349.6pt;margin-top:393.85pt;width:54.25pt;height:21.45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" fillcolor="#a5a5a5 [3206]" stroked="f">
                <v:fill opacity="32896f"/>
                <v:textbox>
                  <w:txbxContent>
                    <w:p w:rsidR="00366C4A" w:rsidRPr="00366C4A" w:rsidRDefault="00366C4A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 xml:space="preserve">MS </w:t>
                      </w:r>
                      <w:r w:rsidR="0045497A">
                        <w:rPr>
                          <w:b/>
                          <w:color w:val="000000" w:themeColor="text1"/>
                          <w:sz w:val="16"/>
                        </w:rPr>
                        <w:t>Excel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5CB84919" wp14:editId="24D93EBE">
                <wp:simplePos x="0" y="0"/>
                <wp:positionH relativeFrom="column">
                  <wp:posOffset>5184775</wp:posOffset>
                </wp:positionH>
                <wp:positionV relativeFrom="paragraph">
                  <wp:posOffset>5006340</wp:posOffset>
                </wp:positionV>
                <wp:extent cx="688975" cy="272415"/>
                <wp:effectExtent l="0" t="0" r="0" b="0"/>
                <wp:wrapNone/>
                <wp:docPr id="76" name="Rounded 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75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45497A" w:rsidRPr="00366C4A" w:rsidRDefault="0045497A" w:rsidP="0045497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 w:rsidRPr="00366C4A"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GDS Sabre</w:t>
                            </w:r>
                          </w:p>
                          <w:p w:rsidR="00366C4A" w:rsidRPr="00366C4A" w:rsidRDefault="00366C4A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B84919" id="Rounded Rectangle 76" o:spid="_x0000_s1035" style="position:absolute;margin-left:408.25pt;margin-top:394.2pt;width:54.25pt;height:21.45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" fillcolor="#a5a5a5 [3206]" stroked="f">
                <v:fill opacity="32896f"/>
                <v:textbox>
                  <w:txbxContent>
                    <w:p w:rsidR="0045497A" w:rsidRPr="00366C4A" w:rsidRDefault="0045497A" w:rsidP="0045497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 w:rsidRPr="00366C4A">
                        <w:rPr>
                          <w:b/>
                          <w:color w:val="000000" w:themeColor="text1"/>
                          <w:sz w:val="16"/>
                        </w:rPr>
                        <w:t>GDS Sabre</w:t>
                      </w:r>
                    </w:p>
                    <w:p w:rsidR="00366C4A" w:rsidRPr="00366C4A" w:rsidRDefault="00366C4A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37B62C9A" wp14:editId="62D9F373">
                <wp:simplePos x="0" y="0"/>
                <wp:positionH relativeFrom="column">
                  <wp:posOffset>3702685</wp:posOffset>
                </wp:positionH>
                <wp:positionV relativeFrom="paragraph">
                  <wp:posOffset>5357495</wp:posOffset>
                </wp:positionV>
                <wp:extent cx="975360" cy="272415"/>
                <wp:effectExtent l="0" t="0" r="0" b="0"/>
                <wp:wrapNone/>
                <wp:docPr id="78" name="Rounded 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66C4A" w:rsidRPr="00366C4A" w:rsidRDefault="00DD6324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MS Power Po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B62C9A" id="Rounded Rectangle 78" o:spid="_x0000_s1036" style="position:absolute;margin-left:291.55pt;margin-top:421.85pt;width:76.8pt;height:21.45pt;z-index:25172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" fillcolor="#a5a5a5 [3206]" stroked="f">
                <v:fill opacity="32896f"/>
                <v:textbox>
                  <w:txbxContent>
                    <w:p w:rsidR="00366C4A" w:rsidRPr="00366C4A" w:rsidRDefault="00DD6324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MS Power Point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65EFADED" wp14:editId="36F04579">
                <wp:simplePos x="0" y="0"/>
                <wp:positionH relativeFrom="column">
                  <wp:posOffset>4807585</wp:posOffset>
                </wp:positionH>
                <wp:positionV relativeFrom="paragraph">
                  <wp:posOffset>5355590</wp:posOffset>
                </wp:positionV>
                <wp:extent cx="975360" cy="272415"/>
                <wp:effectExtent l="0" t="0" r="0" b="0"/>
                <wp:wrapNone/>
                <wp:docPr id="83" name="Rounded 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F177E0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5EFADED" id="Rounded Rectangle 83" o:spid="_x0000_s1037" style="position:absolute;margin-left:378.55pt;margin-top:421.7pt;width:76.8pt;height:21.4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" fillcolor="#a5a5a5 [3206]" stroked="f">
                <v:fill opacity="32896f"/>
                <v:textbox>
                  <w:txbxContent>
                    <w:p w:rsidR="00DD6324" w:rsidRPr="00366C4A" w:rsidRDefault="00F177E0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Marketing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5AFCCED0" wp14:editId="2F96E5E5">
                <wp:simplePos x="0" y="0"/>
                <wp:positionH relativeFrom="column">
                  <wp:posOffset>4848225</wp:posOffset>
                </wp:positionH>
                <wp:positionV relativeFrom="paragraph">
                  <wp:posOffset>5716905</wp:posOffset>
                </wp:positionV>
                <wp:extent cx="975360" cy="272415"/>
                <wp:effectExtent l="0" t="0" r="0" b="0"/>
                <wp:wrapNone/>
                <wp:docPr id="85" name="Rounded 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224D59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Digital 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AFCCED0" id="Rounded Rectangle 85" o:spid="_x0000_s1038" style="position:absolute;margin-left:381.75pt;margin-top:450.15pt;width:76.8pt;height:21.45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" fillcolor="#a5a5a5 [3206]" stroked="f">
                <v:fill opacity="32896f"/>
                <v:textbox>
                  <w:txbxContent>
                    <w:p w:rsidR="00DD6324" w:rsidRPr="00366C4A" w:rsidRDefault="00224D59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Digital Marketing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3504" behindDoc="0" locked="0" layoutInCell="1" allowOverlap="1" wp14:anchorId="1B52B937" wp14:editId="4F9839F0">
                <wp:simplePos x="0" y="0"/>
                <wp:positionH relativeFrom="column">
                  <wp:posOffset>4840605</wp:posOffset>
                </wp:positionH>
                <wp:positionV relativeFrom="paragraph">
                  <wp:posOffset>6093460</wp:posOffset>
                </wp:positionV>
                <wp:extent cx="975360" cy="272415"/>
                <wp:effectExtent l="0" t="0" r="0" b="0"/>
                <wp:wrapNone/>
                <wp:docPr id="87" name="Rounded 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DD6324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Leadershi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52B937" id="Rounded Rectangle 87" o:spid="_x0000_s1039" style="position:absolute;margin-left:381.15pt;margin-top:479.8pt;width:76.8pt;height:21.4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" fillcolor="#a5a5a5 [3206]" stroked="f">
                <v:fill opacity="32896f"/>
                <v:textbox>
                  <w:txbxContent>
                    <w:p w:rsidR="00DD6324" w:rsidRPr="00366C4A" w:rsidRDefault="00DD6324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Leadership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02ED7088" wp14:editId="6A02B9F1">
                <wp:simplePos x="0" y="0"/>
                <wp:positionH relativeFrom="column">
                  <wp:posOffset>3715385</wp:posOffset>
                </wp:positionH>
                <wp:positionV relativeFrom="paragraph">
                  <wp:posOffset>6100445</wp:posOffset>
                </wp:positionV>
                <wp:extent cx="975360" cy="272415"/>
                <wp:effectExtent l="0" t="0" r="0" b="0"/>
                <wp:wrapNone/>
                <wp:docPr id="86" name="Rounded Rectangle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224D59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C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2ED7088" id="Rounded Rectangle 86" o:spid="_x0000_s1040" style="position:absolute;margin-left:292.55pt;margin-top:480.35pt;width:76.8pt;height:21.45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" fillcolor="#a5a5a5 [3206]" stroked="f">
                <v:fill opacity="32896f"/>
                <v:textbox>
                  <w:txbxContent>
                    <w:p w:rsidR="00DD6324" w:rsidRPr="00366C4A" w:rsidRDefault="00224D59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CRM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5552" behindDoc="0" locked="0" layoutInCell="1" allowOverlap="1" wp14:anchorId="332C4096" wp14:editId="43B67A42">
                <wp:simplePos x="0" y="0"/>
                <wp:positionH relativeFrom="column">
                  <wp:posOffset>3721735</wp:posOffset>
                </wp:positionH>
                <wp:positionV relativeFrom="paragraph">
                  <wp:posOffset>6473825</wp:posOffset>
                </wp:positionV>
                <wp:extent cx="975360" cy="272415"/>
                <wp:effectExtent l="0" t="0" r="0" b="0"/>
                <wp:wrapNone/>
                <wp:docPr id="88" name="Rounded Rectangle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DD6324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2C4096" id="Rounded Rectangle 88" o:spid="_x0000_s1041" style="position:absolute;margin-left:293.05pt;margin-top:509.75pt;width:76.8pt;height:21.45pt;z-index:2517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" fillcolor="#a5a5a5 [3206]" stroked="f">
                <v:fill opacity="32896f"/>
                <v:textbox>
                  <w:txbxContent>
                    <w:p w:rsidR="00DD6324" w:rsidRPr="00366C4A" w:rsidRDefault="00DD6324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Management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5C4E369" wp14:editId="0D54E9C5">
                <wp:simplePos x="0" y="0"/>
                <wp:positionH relativeFrom="column">
                  <wp:posOffset>4867910</wp:posOffset>
                </wp:positionH>
                <wp:positionV relativeFrom="paragraph">
                  <wp:posOffset>6480175</wp:posOffset>
                </wp:positionV>
                <wp:extent cx="975360" cy="272415"/>
                <wp:effectExtent l="0" t="0" r="0" b="0"/>
                <wp:wrapNone/>
                <wp:docPr id="89" name="Rounded 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DD6324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C4E369" id="Rounded Rectangle 89" o:spid="_x0000_s1042" style="position:absolute;margin-left:383.3pt;margin-top:510.25pt;width:76.8pt;height:21.45pt;z-index:251737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" fillcolor="#a5a5a5 [3206]" stroked="f">
                <v:fill opacity="32896f"/>
                <v:textbox>
                  <w:txbxContent>
                    <w:p w:rsidR="00DD6324" w:rsidRPr="00366C4A" w:rsidRDefault="00DD6324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Communication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39648" behindDoc="0" locked="0" layoutInCell="1" allowOverlap="1" wp14:anchorId="730BBD12" wp14:editId="246151A1">
                <wp:simplePos x="0" y="0"/>
                <wp:positionH relativeFrom="column">
                  <wp:posOffset>3735070</wp:posOffset>
                </wp:positionH>
                <wp:positionV relativeFrom="paragraph">
                  <wp:posOffset>6868795</wp:posOffset>
                </wp:positionV>
                <wp:extent cx="975360" cy="272415"/>
                <wp:effectExtent l="0" t="0" r="0" b="0"/>
                <wp:wrapNone/>
                <wp:docPr id="90" name="Rounded Rectangle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DD6324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Pres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0BBD12" id="Rounded Rectangle 90" o:spid="_x0000_s1043" style="position:absolute;margin-left:294.1pt;margin-top:540.85pt;width:76.8pt;height:21.45pt;z-index:251739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" fillcolor="#a5a5a5 [3206]" stroked="f">
                <v:fill opacity="32896f"/>
                <v:textbox>
                  <w:txbxContent>
                    <w:p w:rsidR="00DD6324" w:rsidRPr="00366C4A" w:rsidRDefault="00DD6324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Presentation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41696" behindDoc="0" locked="0" layoutInCell="1" allowOverlap="1" wp14:anchorId="4642603C" wp14:editId="7B72C3EC">
                <wp:simplePos x="0" y="0"/>
                <wp:positionH relativeFrom="column">
                  <wp:posOffset>4894580</wp:posOffset>
                </wp:positionH>
                <wp:positionV relativeFrom="paragraph">
                  <wp:posOffset>6861810</wp:posOffset>
                </wp:positionV>
                <wp:extent cx="975360" cy="272415"/>
                <wp:effectExtent l="0" t="0" r="0" b="0"/>
                <wp:wrapNone/>
                <wp:docPr id="91" name="Rounded Rectangle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27241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D6324" w:rsidRPr="00366C4A" w:rsidRDefault="00DD6324" w:rsidP="00366C4A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16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16"/>
                              </w:rPr>
                              <w:t>Photograph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42603C" id="Rounded Rectangle 91" o:spid="_x0000_s1044" style="position:absolute;margin-left:385.4pt;margin-top:540.3pt;width:76.8pt;height:21.45pt;z-index:251741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" fillcolor="#a5a5a5 [3206]" stroked="f">
                <v:fill opacity="32896f"/>
                <v:textbox>
                  <w:txbxContent>
                    <w:p w:rsidR="00DD6324" w:rsidRPr="00366C4A" w:rsidRDefault="00DD6324" w:rsidP="00366C4A">
                      <w:pPr>
                        <w:jc w:val="center"/>
                        <w:rPr>
                          <w:b/>
                          <w:color w:val="000000" w:themeColor="text1"/>
                          <w:sz w:val="16"/>
                        </w:rPr>
                      </w:pPr>
                      <w:r>
                        <w:rPr>
                          <w:b/>
                          <w:color w:val="000000" w:themeColor="text1"/>
                          <w:sz w:val="16"/>
                        </w:rPr>
                        <w:t>Photography</w:t>
                      </w:r>
                    </w:p>
                  </w:txbxContent>
                </v:textbox>
              </v:roundrect>
            </w:pict>
          </mc:Fallback>
        </mc:AlternateContent>
      </w:r>
      <w:r w:rsidR="00F177E0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10976" behindDoc="0" locked="0" layoutInCell="1" allowOverlap="1" wp14:anchorId="6354986B" wp14:editId="3F683DB4">
                <wp:simplePos x="0" y="0"/>
                <wp:positionH relativeFrom="column">
                  <wp:posOffset>3571875</wp:posOffset>
                </wp:positionH>
                <wp:positionV relativeFrom="paragraph">
                  <wp:posOffset>4464685</wp:posOffset>
                </wp:positionV>
                <wp:extent cx="1190625" cy="400050"/>
                <wp:effectExtent l="0" t="0" r="9525" b="0"/>
                <wp:wrapNone/>
                <wp:docPr id="2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60A3B" w:rsidRPr="00224D59" w:rsidRDefault="00C60A3B" w:rsidP="00C60A3B">
                            <w:pPr>
                              <w:jc w:val="center"/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54986B" id="Text Box 8" o:spid="_x0000_s1045" type="#_x0000_t202" style="position:absolute;margin-left:281.25pt;margin-top:351.55pt;width:93.75pt;height:31.5pt;z-index:25171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" fillcolor="#8e9da4" stroked="f">
                <v:textbox>
                  <w:txbxContent>
                    <w:p w:rsidR="00C60A3B" w:rsidRPr="00224D59" w:rsidRDefault="00C60A3B" w:rsidP="00C60A3B">
                      <w:pPr>
                        <w:jc w:val="center"/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AA6B5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6C9E04F4" wp14:editId="0530F4AA">
                <wp:simplePos x="0" y="0"/>
                <wp:positionH relativeFrom="column">
                  <wp:posOffset>-1152939</wp:posOffset>
                </wp:positionH>
                <wp:positionV relativeFrom="paragraph">
                  <wp:posOffset>3412103</wp:posOffset>
                </wp:positionV>
                <wp:extent cx="4429125" cy="962108"/>
                <wp:effectExtent l="0" t="0" r="0" b="9525"/>
                <wp:wrapNone/>
                <wp:docPr id="4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96210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A6B5C" w:rsidRPr="00F177E0" w:rsidRDefault="00AA6B5C" w:rsidP="00AA6B5C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rts Bucket Events &amp; Logistics</w:t>
                            </w:r>
                          </w:p>
                          <w:p w:rsidR="00AA6B5C" w:rsidRPr="00F177E0" w:rsidRDefault="00AA6B5C" w:rsidP="00AA6B5C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sz w:val="24"/>
                              </w:rPr>
                            </w:pPr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Duties/Responsibilities:</w:t>
                            </w:r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sz w:val="24"/>
                              </w:rPr>
                              <w:t xml:space="preserve"> </w:t>
                            </w:r>
                          </w:p>
                          <w:p w:rsidR="00AA6B5C" w:rsidRPr="00AA6B5C" w:rsidRDefault="00AA6B5C" w:rsidP="00AA6B5C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L</w:t>
                            </w:r>
                            <w:r w:rsidRPr="00AA6B5C"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 xml:space="preserve">ogistics suppor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Organizing</w:t>
                            </w:r>
                            <w:r w:rsidRPr="00AA6B5C"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 xml:space="preserve"> event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s, Photography covera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9E04F4" id="Text Box 18" o:spid="_x0000_s1046" type="#_x0000_t202" style="position:absolute;margin-left:-90.8pt;margin-top:268.65pt;width:348.75pt;height:75.7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" filled="f" stroked="f">
                <v:textbox>
                  <w:txbxContent>
                    <w:p w:rsidR="00AA6B5C" w:rsidRPr="00F177E0" w:rsidRDefault="00AA6B5C" w:rsidP="00AA6B5C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Arts Bucket Events &amp; Logistics</w:t>
                      </w:r>
                    </w:p>
                    <w:p w:rsidR="00AA6B5C" w:rsidRPr="00F177E0" w:rsidRDefault="00AA6B5C" w:rsidP="00AA6B5C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sz w:val="24"/>
                        </w:rPr>
                      </w:pPr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  <w:t>Duties/Responsibilities:</w:t>
                      </w:r>
                      <w:r w:rsidRPr="00F177E0">
                        <w:rPr>
                          <w:rFonts w:ascii="Open Sans Light" w:hAnsi="Open Sans Light" w:cs="Open Sans Light"/>
                          <w:b/>
                          <w:sz w:val="24"/>
                        </w:rPr>
                        <w:t xml:space="preserve"> </w:t>
                      </w:r>
                    </w:p>
                    <w:p w:rsidR="00AA6B5C" w:rsidRPr="00AA6B5C" w:rsidRDefault="00AA6B5C" w:rsidP="00AA6B5C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  <w:t>L</w:t>
                      </w:r>
                      <w:r w:rsidRPr="00AA6B5C"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  <w:t xml:space="preserve">ogistics support, 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  <w:t>Organizing</w:t>
                      </w:r>
                      <w:r w:rsidRPr="00AA6B5C"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  <w:t xml:space="preserve"> event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  <w:t>s, Photography coverage.</w:t>
                      </w:r>
                    </w:p>
                  </w:txbxContent>
                </v:textbox>
              </v:shape>
            </w:pict>
          </mc:Fallback>
        </mc:AlternateContent>
      </w:r>
      <w:r w:rsidR="00AA6B5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181E5142" wp14:editId="5E200294">
                <wp:simplePos x="0" y="0"/>
                <wp:positionH relativeFrom="column">
                  <wp:posOffset>-1200150</wp:posOffset>
                </wp:positionH>
                <wp:positionV relativeFrom="paragraph">
                  <wp:posOffset>3124200</wp:posOffset>
                </wp:positionV>
                <wp:extent cx="4476750" cy="352425"/>
                <wp:effectExtent l="0" t="0" r="0" b="9525"/>
                <wp:wrapNone/>
                <wp:docPr id="5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0A3B" w:rsidRPr="00F177E0" w:rsidRDefault="00782784" w:rsidP="00C60A3B">
                            <w:pPr>
                              <w:jc w:val="right"/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Event Organizer &amp; Photographer 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(201</w:t>
                            </w: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6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- 201</w:t>
                            </w: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8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1E5142" id="Text Box 17" o:spid="_x0000_s1047" type="#_x0000_t202" style="position:absolute;margin-left:-94.5pt;margin-top:246pt;width:352.5pt;height:27.7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v/iuQ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" filled="f" stroked="f">
                <v:textbox>
                  <w:txbxContent>
                    <w:p w:rsidR="00C60A3B" w:rsidRPr="00F177E0" w:rsidRDefault="00782784" w:rsidP="00C60A3B">
                      <w:pPr>
                        <w:jc w:val="right"/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Event Organizer &amp; Photographer 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(201</w:t>
                      </w: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6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- 201</w:t>
                      </w: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8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2719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4226C026" wp14:editId="63A659F4">
                <wp:simplePos x="0" y="0"/>
                <wp:positionH relativeFrom="column">
                  <wp:posOffset>-1148316</wp:posOffset>
                </wp:positionH>
                <wp:positionV relativeFrom="paragraph">
                  <wp:posOffset>2416249</wp:posOffset>
                </wp:positionV>
                <wp:extent cx="4429125" cy="808074"/>
                <wp:effectExtent l="0" t="0" r="0" b="0"/>
                <wp:wrapNone/>
                <wp:docPr id="47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8080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0A3B" w:rsidRPr="00F177E0" w:rsidRDefault="00782784" w:rsidP="00782784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H.R Trade &amp; Tourism</w:t>
                            </w:r>
                          </w:p>
                          <w:p w:rsidR="00C2719C" w:rsidRPr="00F177E0" w:rsidRDefault="00371501" w:rsidP="00F177E0">
                            <w:pPr>
                              <w:spacing w:after="0" w:line="216" w:lineRule="auto"/>
                              <w:jc w:val="right"/>
                              <w:rPr>
                                <w:b/>
                                <w:sz w:val="24"/>
                              </w:rPr>
                            </w:pPr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Duties/Responsibilities</w:t>
                            </w:r>
                            <w:r w:rsidR="00C2719C"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:</w:t>
                            </w:r>
                            <w:r w:rsidR="00C2719C" w:rsidRPr="00F177E0">
                              <w:rPr>
                                <w:b/>
                                <w:sz w:val="24"/>
                              </w:rPr>
                              <w:t xml:space="preserve"> </w:t>
                            </w:r>
                          </w:p>
                          <w:p w:rsidR="00371501" w:rsidRPr="00AA6B5C" w:rsidRDefault="00C2719C" w:rsidP="00782784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8"/>
                                <w:szCs w:val="24"/>
                                <w:lang w:val="en-US"/>
                              </w:rPr>
                            </w:pPr>
                            <w:r w:rsidRPr="00AA6B5C"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 xml:space="preserve">Sales &amp; Marketing, Foreign Delegates Management, Airlines Management, Air Ticket Reservations, National and International Client </w:t>
                            </w:r>
                            <w:r w:rsidR="00AA6B5C" w:rsidRPr="00AA6B5C"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Management,</w:t>
                            </w:r>
                            <w:r w:rsidRPr="00AA6B5C"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 xml:space="preserve"> Customer Relationship. </w:t>
                            </w:r>
                          </w:p>
                          <w:p w:rsidR="00371501" w:rsidRDefault="00371501" w:rsidP="00782784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371501" w:rsidRDefault="00371501" w:rsidP="00782784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782784" w:rsidRPr="00782784" w:rsidRDefault="00782784" w:rsidP="00782784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26C026" id="Text Box 10" o:spid="_x0000_s1048" type="#_x0000_t202" style="position:absolute;margin-left:-90.4pt;margin-top:190.25pt;width:348.75pt;height:63.6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" filled="f" stroked="f">
                <v:textbox>
                  <w:txbxContent>
                    <w:p w:rsidR="00C60A3B" w:rsidRPr="00F177E0" w:rsidRDefault="00782784" w:rsidP="00782784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H.R Trade &amp; Tourism</w:t>
                      </w:r>
                    </w:p>
                    <w:p w:rsidR="00C2719C" w:rsidRPr="00F177E0" w:rsidRDefault="00371501" w:rsidP="00F177E0">
                      <w:pPr>
                        <w:spacing w:after="0" w:line="216" w:lineRule="auto"/>
                        <w:jc w:val="right"/>
                        <w:rPr>
                          <w:b/>
                          <w:sz w:val="24"/>
                        </w:rPr>
                      </w:pPr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  <w:t>Duties/Responsibilities</w:t>
                      </w:r>
                      <w:r w:rsidR="00C2719C"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  <w:t>:</w:t>
                      </w:r>
                      <w:r w:rsidR="00C2719C" w:rsidRPr="00F177E0">
                        <w:rPr>
                          <w:b/>
                          <w:sz w:val="24"/>
                        </w:rPr>
                        <w:t xml:space="preserve"> </w:t>
                      </w:r>
                    </w:p>
                    <w:p w:rsidR="00371501" w:rsidRPr="00AA6B5C" w:rsidRDefault="00C2719C" w:rsidP="00782784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8"/>
                          <w:szCs w:val="24"/>
                          <w:lang w:val="en-US"/>
                        </w:rPr>
                      </w:pPr>
                      <w:r w:rsidRPr="00AA6B5C"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  <w:t xml:space="preserve">Sales &amp; Marketing, Foreign Delegates Management, Airlines Management, Air Ticket Reservations, National and International Client </w:t>
                      </w:r>
                      <w:r w:rsidR="00AA6B5C" w:rsidRPr="00AA6B5C"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  <w:t>Management,</w:t>
                      </w:r>
                      <w:r w:rsidRPr="00AA6B5C"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  <w:t xml:space="preserve"> Customer Relationship. </w:t>
                      </w:r>
                    </w:p>
                    <w:p w:rsidR="00371501" w:rsidRDefault="00371501" w:rsidP="00782784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</w:p>
                    <w:p w:rsidR="00371501" w:rsidRDefault="00371501" w:rsidP="00782784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</w:p>
                    <w:p w:rsidR="00782784" w:rsidRPr="00782784" w:rsidRDefault="00782784" w:rsidP="00782784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16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719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4FBE18DE" wp14:editId="4ACCCDB9">
                <wp:simplePos x="0" y="0"/>
                <wp:positionH relativeFrom="column">
                  <wp:posOffset>-1155700</wp:posOffset>
                </wp:positionH>
                <wp:positionV relativeFrom="paragraph">
                  <wp:posOffset>6076950</wp:posOffset>
                </wp:positionV>
                <wp:extent cx="4429125" cy="533400"/>
                <wp:effectExtent l="0" t="0" r="0" b="0"/>
                <wp:wrapNone/>
                <wp:docPr id="43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33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3F4A" w:rsidRPr="00F177E0" w:rsidRDefault="00593F4A" w:rsidP="00593F4A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BAF </w:t>
                            </w:r>
                            <w:proofErr w:type="spellStart"/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haheen</w:t>
                            </w:r>
                            <w:proofErr w:type="spellEnd"/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College Dhaka</w:t>
                            </w:r>
                          </w:p>
                          <w:p w:rsidR="00C60A3B" w:rsidRPr="009F55A7" w:rsidRDefault="00593F4A" w:rsidP="00593F4A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</w:pPr>
                            <w:r w:rsidRPr="009F55A7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Business Studies</w:t>
                            </w:r>
                          </w:p>
                          <w:p w:rsidR="00593F4A" w:rsidRPr="009F55A7" w:rsidRDefault="00593F4A" w:rsidP="00593F4A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9F55A7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GPA: 5.00</w:t>
                            </w:r>
                          </w:p>
                          <w:p w:rsidR="00593F4A" w:rsidRPr="007753D2" w:rsidRDefault="00593F4A" w:rsidP="00593F4A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E18DE" id="Text Box 25" o:spid="_x0000_s1049" type="#_x0000_t202" style="position:absolute;margin-left:-91pt;margin-top:478.5pt;width:348.75pt;height:42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" filled="f" stroked="f">
                <v:textbox>
                  <w:txbxContent>
                    <w:p w:rsidR="00593F4A" w:rsidRPr="00F177E0" w:rsidRDefault="00593F4A" w:rsidP="00593F4A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BAF </w:t>
                      </w:r>
                      <w:proofErr w:type="spellStart"/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Shaheen</w:t>
                      </w:r>
                      <w:proofErr w:type="spellEnd"/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College Dhaka</w:t>
                      </w:r>
                    </w:p>
                    <w:p w:rsidR="00C60A3B" w:rsidRPr="009F55A7" w:rsidRDefault="00593F4A" w:rsidP="00593F4A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</w:pPr>
                      <w:r w:rsidRPr="009F55A7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  <w:t>Business Studies</w:t>
                      </w:r>
                    </w:p>
                    <w:p w:rsidR="00593F4A" w:rsidRPr="009F55A7" w:rsidRDefault="00593F4A" w:rsidP="00593F4A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9F55A7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  <w:t>GPA: 5.00</w:t>
                      </w:r>
                    </w:p>
                    <w:p w:rsidR="00593F4A" w:rsidRPr="007753D2" w:rsidRDefault="00593F4A" w:rsidP="00593F4A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719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15072" behindDoc="0" locked="0" layoutInCell="1" allowOverlap="1" wp14:anchorId="789371C3" wp14:editId="4B804059">
                <wp:simplePos x="0" y="0"/>
                <wp:positionH relativeFrom="column">
                  <wp:posOffset>-1155700</wp:posOffset>
                </wp:positionH>
                <wp:positionV relativeFrom="paragraph">
                  <wp:posOffset>6867525</wp:posOffset>
                </wp:positionV>
                <wp:extent cx="4429125" cy="563245"/>
                <wp:effectExtent l="0" t="0" r="0" b="8255"/>
                <wp:wrapNone/>
                <wp:docPr id="6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63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3F4A" w:rsidRPr="00F177E0" w:rsidRDefault="00593F4A" w:rsidP="00593F4A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cholars School &amp; College</w:t>
                            </w:r>
                          </w:p>
                          <w:p w:rsidR="00593F4A" w:rsidRPr="009F55A7" w:rsidRDefault="00593F4A" w:rsidP="00593F4A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14"/>
                                <w:lang w:val="en-US"/>
                              </w:rPr>
                            </w:pPr>
                            <w:r w:rsidRPr="009F55A7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14"/>
                                <w:lang w:val="en-US"/>
                              </w:rPr>
                              <w:t>Science</w:t>
                            </w:r>
                          </w:p>
                          <w:p w:rsidR="00593F4A" w:rsidRPr="009F55A7" w:rsidRDefault="00593F4A" w:rsidP="00593F4A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14"/>
                                <w:lang w:val="en-US"/>
                              </w:rPr>
                            </w:pPr>
                            <w:r w:rsidRPr="009F55A7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14"/>
                                <w:lang w:val="en-US"/>
                              </w:rPr>
                              <w:t>GPA: 4.69</w:t>
                            </w:r>
                          </w:p>
                          <w:p w:rsidR="00593F4A" w:rsidRPr="007753D2" w:rsidRDefault="00593F4A" w:rsidP="00593F4A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9371C3" id="_x0000_s1050" type="#_x0000_t202" style="position:absolute;margin-left:-91pt;margin-top:540.75pt;width:348.75pt;height:44.35pt;z-index:251715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" filled="f" stroked="f">
                <v:textbox>
                  <w:txbxContent>
                    <w:p w:rsidR="00593F4A" w:rsidRPr="00F177E0" w:rsidRDefault="00593F4A" w:rsidP="00593F4A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Scholars School &amp; College</w:t>
                      </w:r>
                    </w:p>
                    <w:p w:rsidR="00593F4A" w:rsidRPr="009F55A7" w:rsidRDefault="00593F4A" w:rsidP="00593F4A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14"/>
                          <w:lang w:val="en-US"/>
                        </w:rPr>
                      </w:pPr>
                      <w:r w:rsidRPr="009F55A7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14"/>
                          <w:lang w:val="en-US"/>
                        </w:rPr>
                        <w:t>Science</w:t>
                      </w:r>
                    </w:p>
                    <w:p w:rsidR="00593F4A" w:rsidRPr="009F55A7" w:rsidRDefault="00593F4A" w:rsidP="00593F4A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14"/>
                          <w:lang w:val="en-US"/>
                        </w:rPr>
                      </w:pPr>
                      <w:r w:rsidRPr="009F55A7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14"/>
                          <w:lang w:val="en-US"/>
                        </w:rPr>
                        <w:t>GPA: 4.69</w:t>
                      </w:r>
                    </w:p>
                    <w:p w:rsidR="00593F4A" w:rsidRPr="007753D2" w:rsidRDefault="00593F4A" w:rsidP="00593F4A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2719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14048" behindDoc="0" locked="0" layoutInCell="1" allowOverlap="1" wp14:anchorId="403BC9CC" wp14:editId="50B979CA">
                <wp:simplePos x="0" y="0"/>
                <wp:positionH relativeFrom="column">
                  <wp:posOffset>-1200785</wp:posOffset>
                </wp:positionH>
                <wp:positionV relativeFrom="paragraph">
                  <wp:posOffset>6593205</wp:posOffset>
                </wp:positionV>
                <wp:extent cx="4476750" cy="352425"/>
                <wp:effectExtent l="0" t="0" r="0" b="9525"/>
                <wp:wrapNone/>
                <wp:docPr id="67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3F4A" w:rsidRPr="00F177E0" w:rsidRDefault="00593F4A" w:rsidP="00C60A3B">
                            <w:pPr>
                              <w:jc w:val="right"/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Secondary School Certificate Examination (2010 - 201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3BC9CC" id="Text Box 24" o:spid="_x0000_s1051" type="#_x0000_t202" style="position:absolute;margin-left:-94.55pt;margin-top:519.15pt;width:352.5pt;height:27.75pt;z-index:251714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VpUuQ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" filled="f" stroked="f">
                <v:textbox>
                  <w:txbxContent>
                    <w:p w:rsidR="00593F4A" w:rsidRPr="00F177E0" w:rsidRDefault="00593F4A" w:rsidP="00C60A3B">
                      <w:pPr>
                        <w:jc w:val="right"/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Secondary School Certificate Examination (2010 - 2012)</w:t>
                      </w:r>
                    </w:p>
                  </w:txbxContent>
                </v:textbox>
              </v:shape>
            </w:pict>
          </mc:Fallback>
        </mc:AlternateContent>
      </w:r>
      <w:r w:rsidR="00C2719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7FD5D1E9" wp14:editId="48E2C38B">
                <wp:simplePos x="0" y="0"/>
                <wp:positionH relativeFrom="column">
                  <wp:posOffset>-1200150</wp:posOffset>
                </wp:positionH>
                <wp:positionV relativeFrom="paragraph">
                  <wp:posOffset>5789295</wp:posOffset>
                </wp:positionV>
                <wp:extent cx="4476750" cy="352425"/>
                <wp:effectExtent l="0" t="0" r="0" b="9525"/>
                <wp:wrapNone/>
                <wp:docPr id="48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0A3B" w:rsidRPr="00F177E0" w:rsidRDefault="00593F4A" w:rsidP="00C60A3B">
                            <w:pPr>
                              <w:jc w:val="right"/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Higher Secondary Certificate Examination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 (20</w:t>
                            </w: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12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 - 20</w:t>
                            </w: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14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D5D1E9" id="_x0000_s1052" type="#_x0000_t202" style="position:absolute;margin-left:-94.5pt;margin-top:455.85pt;width:352.5pt;height:27.7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Ww3uQIAAMM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" filled="f" stroked="f">
                <v:textbox>
                  <w:txbxContent>
                    <w:p w:rsidR="00C60A3B" w:rsidRPr="00F177E0" w:rsidRDefault="00593F4A" w:rsidP="00C60A3B">
                      <w:pPr>
                        <w:jc w:val="right"/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Higher Secondary Certificate Examination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 (20</w:t>
                      </w: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12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 - 20</w:t>
                      </w: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14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2719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2DFD1138" wp14:editId="608A511B">
                <wp:simplePos x="0" y="0"/>
                <wp:positionH relativeFrom="column">
                  <wp:posOffset>-1155700</wp:posOffset>
                </wp:positionH>
                <wp:positionV relativeFrom="paragraph">
                  <wp:posOffset>5301615</wp:posOffset>
                </wp:positionV>
                <wp:extent cx="4429125" cy="592455"/>
                <wp:effectExtent l="0" t="0" r="0" b="0"/>
                <wp:wrapNone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592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0A3B" w:rsidRPr="00F177E0" w:rsidRDefault="00593F4A" w:rsidP="00593F4A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East West University</w:t>
                            </w:r>
                          </w:p>
                          <w:p w:rsidR="00593F4A" w:rsidRPr="009F55A7" w:rsidRDefault="00593F4A" w:rsidP="00593F4A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</w:pPr>
                            <w:r w:rsidRPr="009F55A7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Major: Marketing</w:t>
                            </w:r>
                          </w:p>
                          <w:p w:rsidR="00593F4A" w:rsidRPr="009F55A7" w:rsidRDefault="00593F4A" w:rsidP="00593F4A">
                            <w:pPr>
                              <w:spacing w:after="0" w:line="216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</w:pPr>
                            <w:r w:rsidRPr="009F55A7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16"/>
                                <w:szCs w:val="24"/>
                                <w:lang w:val="en-US"/>
                              </w:rPr>
                              <w:t>CGPA: 2.9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D1138" id="Text Box 44" o:spid="_x0000_s1053" type="#_x0000_t202" style="position:absolute;margin-left:-91pt;margin-top:417.45pt;width:348.75pt;height:46.6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" filled="f" stroked="f">
                <v:textbox>
                  <w:txbxContent>
                    <w:p w:rsidR="00C60A3B" w:rsidRPr="00F177E0" w:rsidRDefault="00593F4A" w:rsidP="00593F4A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F177E0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East West University</w:t>
                      </w:r>
                    </w:p>
                    <w:p w:rsidR="00593F4A" w:rsidRPr="009F55A7" w:rsidRDefault="00593F4A" w:rsidP="00593F4A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</w:pPr>
                      <w:r w:rsidRPr="009F55A7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  <w:t>Major: Marketing</w:t>
                      </w:r>
                    </w:p>
                    <w:p w:rsidR="00593F4A" w:rsidRPr="009F55A7" w:rsidRDefault="00593F4A" w:rsidP="00593F4A">
                      <w:pPr>
                        <w:spacing w:after="0" w:line="216" w:lineRule="auto"/>
                        <w:jc w:val="right"/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</w:pPr>
                      <w:r w:rsidRPr="009F55A7">
                        <w:rPr>
                          <w:rFonts w:ascii="Open Sans Light" w:hAnsi="Open Sans Light" w:cs="Open Sans Light"/>
                          <w:b/>
                          <w:color w:val="404346"/>
                          <w:sz w:val="16"/>
                          <w:szCs w:val="24"/>
                          <w:lang w:val="en-US"/>
                        </w:rPr>
                        <w:t>CGPA: 2.94</w:t>
                      </w:r>
                    </w:p>
                  </w:txbxContent>
                </v:textbox>
              </v:shape>
            </w:pict>
          </mc:Fallback>
        </mc:AlternateContent>
      </w:r>
      <w:r w:rsidR="00C2719C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08928" behindDoc="0" locked="0" layoutInCell="1" allowOverlap="1" wp14:anchorId="784C3FD8" wp14:editId="203A389B">
                <wp:simplePos x="0" y="0"/>
                <wp:positionH relativeFrom="column">
                  <wp:posOffset>1619250</wp:posOffset>
                </wp:positionH>
                <wp:positionV relativeFrom="paragraph">
                  <wp:posOffset>4478655</wp:posOffset>
                </wp:positionV>
                <wp:extent cx="1724025" cy="400050"/>
                <wp:effectExtent l="0" t="0" r="9525" b="0"/>
                <wp:wrapNone/>
                <wp:docPr id="3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402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60A3B" w:rsidRPr="00224D59" w:rsidRDefault="00C60A3B" w:rsidP="00C60A3B">
                            <w:pPr>
                              <w:jc w:val="center"/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4C3FD8" id="_x0000_s1054" type="#_x0000_t202" style="position:absolute;margin-left:127.5pt;margin-top:352.65pt;width:135.75pt;height:31.5pt;z-index:251708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" fillcolor="#8e9da4" stroked="f">
                <v:textbox>
                  <w:txbxContent>
                    <w:p w:rsidR="00C60A3B" w:rsidRPr="00224D59" w:rsidRDefault="00C60A3B" w:rsidP="00C60A3B">
                      <w:pPr>
                        <w:jc w:val="center"/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C2719C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3E74748D" wp14:editId="14A822E3">
                <wp:simplePos x="0" y="0"/>
                <wp:positionH relativeFrom="column">
                  <wp:posOffset>-1200150</wp:posOffset>
                </wp:positionH>
                <wp:positionV relativeFrom="paragraph">
                  <wp:posOffset>5016912</wp:posOffset>
                </wp:positionV>
                <wp:extent cx="4476750" cy="352425"/>
                <wp:effectExtent l="0" t="0" r="0" b="9525"/>
                <wp:wrapNone/>
                <wp:docPr id="49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0A3B" w:rsidRPr="00F177E0" w:rsidRDefault="00593F4A" w:rsidP="00C60A3B">
                            <w:pPr>
                              <w:jc w:val="right"/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Bachelor of Business Administration 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(20</w:t>
                            </w: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15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 - 20</w:t>
                            </w: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19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74748D" id="Text Box 22" o:spid="_x0000_s1055" type="#_x0000_t202" style="position:absolute;margin-left:-94.5pt;margin-top:395.05pt;width:352.5pt;height:27.7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tXtugIAAMM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" filled="f" stroked="f">
                <v:textbox>
                  <w:txbxContent>
                    <w:p w:rsidR="00C60A3B" w:rsidRPr="00F177E0" w:rsidRDefault="00593F4A" w:rsidP="00C60A3B">
                      <w:pPr>
                        <w:jc w:val="right"/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Bachelor of Business Administration 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(20</w:t>
                      </w: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15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 - 20</w:t>
                      </w: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19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749A64F4" wp14:editId="621FCBE4">
                <wp:simplePos x="0" y="0"/>
                <wp:positionH relativeFrom="column">
                  <wp:posOffset>704215</wp:posOffset>
                </wp:positionH>
                <wp:positionV relativeFrom="paragraph">
                  <wp:posOffset>1562100</wp:posOffset>
                </wp:positionV>
                <wp:extent cx="2638425" cy="400050"/>
                <wp:effectExtent l="0" t="0" r="9525" b="0"/>
                <wp:wrapNone/>
                <wp:docPr id="3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60A3B" w:rsidRPr="00224D59" w:rsidRDefault="00C60A3B" w:rsidP="00C60A3B">
                            <w:pPr>
                              <w:jc w:val="center"/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9A64F4" id="_x0000_s1056" type="#_x0000_t202" style="position:absolute;margin-left:55.45pt;margin-top:123pt;width:207.75pt;height:31.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" fillcolor="#8e9da4" stroked="f">
                <v:textbox>
                  <w:txbxContent>
                    <w:p w:rsidR="00C60A3B" w:rsidRPr="00224D59" w:rsidRDefault="00C60A3B" w:rsidP="00C60A3B">
                      <w:pPr>
                        <w:jc w:val="center"/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Work Experience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0D0FCB0D" wp14:editId="31ED58B0">
                <wp:simplePos x="0" y="0"/>
                <wp:positionH relativeFrom="column">
                  <wp:posOffset>-1200150</wp:posOffset>
                </wp:positionH>
                <wp:positionV relativeFrom="paragraph">
                  <wp:posOffset>2133600</wp:posOffset>
                </wp:positionV>
                <wp:extent cx="4476750" cy="352425"/>
                <wp:effectExtent l="0" t="0" r="0" b="9525"/>
                <wp:wrapNone/>
                <wp:docPr id="5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60A3B" w:rsidRPr="00F177E0" w:rsidRDefault="006146CA" w:rsidP="00C60A3B">
                            <w:pPr>
                              <w:jc w:val="right"/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</w:pPr>
                            <w:r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EXECUTIVE – SALES &amp; MARKETING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 (201</w:t>
                            </w:r>
                            <w:r w:rsidR="00DD69B8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7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 xml:space="preserve"> – </w:t>
                            </w:r>
                            <w:r w:rsidR="007641E1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2020</w:t>
                            </w:r>
                            <w:r w:rsidR="00C60A3B" w:rsidRPr="00F177E0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32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0FCB0D" id="Text Box 9" o:spid="_x0000_s1057" type="#_x0000_t202" style="position:absolute;margin-left:-94.5pt;margin-top:168pt;width:352.5pt;height:27.7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" filled="f" stroked="f">
                <v:textbox>
                  <w:txbxContent>
                    <w:p w:rsidR="00C60A3B" w:rsidRPr="00F177E0" w:rsidRDefault="006146CA" w:rsidP="00C60A3B">
                      <w:pPr>
                        <w:jc w:val="right"/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</w:pPr>
                      <w:r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EXECUTIVE – SALES &amp; MARKETING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 (201</w:t>
                      </w:r>
                      <w:r w:rsidR="00DD69B8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7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 xml:space="preserve"> – </w:t>
                      </w:r>
                      <w:r w:rsidR="007641E1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2020</w:t>
                      </w:r>
                      <w:r w:rsidR="00C60A3B" w:rsidRPr="00F177E0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32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09952" behindDoc="0" locked="0" layoutInCell="1" allowOverlap="1" wp14:anchorId="1D13ED65" wp14:editId="20870EB7">
                <wp:simplePos x="0" y="0"/>
                <wp:positionH relativeFrom="column">
                  <wp:posOffset>3571875</wp:posOffset>
                </wp:positionH>
                <wp:positionV relativeFrom="paragraph">
                  <wp:posOffset>1962150</wp:posOffset>
                </wp:positionV>
                <wp:extent cx="2634615" cy="400050"/>
                <wp:effectExtent l="0" t="0" r="0" b="0"/>
                <wp:wrapNone/>
                <wp:docPr id="26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461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60A3B" w:rsidRPr="00224D59" w:rsidRDefault="001821A2" w:rsidP="00C60A3B">
                            <w:pPr>
                              <w:jc w:val="center"/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13ED65" id="_x0000_s1058" type="#_x0000_t202" style="position:absolute;margin-left:281.25pt;margin-top:154.5pt;width:207.45pt;height:31.5pt;z-index:25170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" fillcolor="#8e9da4" stroked="f">
                <v:textbox>
                  <w:txbxContent>
                    <w:p w:rsidR="00C60A3B" w:rsidRPr="00224D59" w:rsidRDefault="001821A2" w:rsidP="00C60A3B">
                      <w:pPr>
                        <w:jc w:val="center"/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Career Objective</w:t>
                      </w:r>
                    </w:p>
                  </w:txbxContent>
                </v:textbox>
              </v:shape>
            </w:pict>
          </mc:Fallback>
        </mc:AlternateContent>
      </w:r>
      <w:r w:rsidR="00A47B3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504529B" wp14:editId="01E1D53C">
                <wp:simplePos x="0" y="0"/>
                <wp:positionH relativeFrom="column">
                  <wp:posOffset>3628390</wp:posOffset>
                </wp:positionH>
                <wp:positionV relativeFrom="paragraph">
                  <wp:posOffset>2464435</wp:posOffset>
                </wp:positionV>
                <wp:extent cx="2586990" cy="1849755"/>
                <wp:effectExtent l="0" t="0" r="0" b="0"/>
                <wp:wrapNone/>
                <wp:docPr id="42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1849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01E0" w:rsidRPr="00B701E0" w:rsidRDefault="004F026A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Graduated</w:t>
                            </w:r>
                            <w:r w:rsidR="00B701E0"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in Business Administration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(Marketing) </w:t>
                            </w:r>
                            <w:r w:rsidR="00B701E0"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nd looking to obtain a position in th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B701E0"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field of sales or marketing. I would like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B701E0"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o use my strong interpersonal skills as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="00B701E0"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well as communication, marketing</w:t>
                            </w:r>
                          </w:p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nd leadership skills through constant</w:t>
                            </w:r>
                          </w:p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earning and perseverance to help</w:t>
                            </w:r>
                          </w:p>
                          <w:p w:rsidR="00C60A3B" w:rsidRPr="007753D2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he company attain targe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04529B" id="Text Box 31" o:spid="_x0000_s1055" type="#_x0000_t202" style="position:absolute;margin-left:285.7pt;margin-top:194.05pt;width:203.7pt;height:145.6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f8tuw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" filled="f" stroked="f">
                <v:textbox>
                  <w:txbxContent>
                    <w:p w:rsidR="00B701E0" w:rsidRPr="00B701E0" w:rsidRDefault="004F026A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Graduated</w:t>
                      </w:r>
                      <w:r w:rsidR="00B701E0"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in Business Administration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(Marketin</w:t>
                      </w:r>
                      <w:bookmarkStart w:id="1" w:name="_GoBack"/>
                      <w:bookmarkEnd w:id="1"/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g) </w:t>
                      </w:r>
                      <w:r w:rsidR="00B701E0"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nd looking to obtain a position in the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B701E0"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field of sales or marketing. I would like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B701E0"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to use my strong interpersonal skills as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="00B701E0"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well as communication, marketing</w:t>
                      </w:r>
                    </w:p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nd leadership skills through constant</w:t>
                      </w:r>
                    </w:p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learning and perseverance to help</w:t>
                      </w:r>
                    </w:p>
                    <w:p w:rsidR="00C60A3B" w:rsidRPr="007753D2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the company attain targets.</w:t>
                      </w:r>
                    </w:p>
                  </w:txbxContent>
                </v:textbox>
              </v:shape>
            </w:pict>
          </mc:Fallback>
        </mc:AlternateContent>
      </w:r>
      <w:r w:rsidR="00C60A3B">
        <w:br w:type="page"/>
      </w:r>
      <w:r w:rsidR="00A47B3D" w:rsidRPr="00D72B62">
        <w:rPr>
          <w:noProof/>
          <w:color w:val="515251"/>
          <w:lang w:val="en-US" w:bidi="ar-SA"/>
        </w:rPr>
        <w:lastRenderedPageBreak/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6150BE4F" wp14:editId="71A1D781">
                <wp:simplePos x="0" y="0"/>
                <wp:positionH relativeFrom="column">
                  <wp:posOffset>-640080</wp:posOffset>
                </wp:positionH>
                <wp:positionV relativeFrom="paragraph">
                  <wp:posOffset>6600825</wp:posOffset>
                </wp:positionV>
                <wp:extent cx="4038600" cy="523875"/>
                <wp:effectExtent l="0" t="0" r="0" b="9525"/>
                <wp:wrapNone/>
                <wp:docPr id="182" name="Text Box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0" cy="523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55DE" w:rsidRPr="007753D2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 hereby declare that all the information given above are true to the best of my knowled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50BE4F" id="Text Box 182" o:spid="_x0000_s1056" type="#_x0000_t202" style="position:absolute;margin-left:-50.4pt;margin-top:519.75pt;width:318pt;height:41.25pt;z-index:25175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" filled="f" stroked="f">
                <v:textbox>
                  <w:txbxContent>
                    <w:p w:rsidR="005855DE" w:rsidRPr="007753D2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 hereby declare that all the information given above are true to the best of my knowledge.</w:t>
                      </w:r>
                    </w:p>
                  </w:txbxContent>
                </v:textbox>
              </v:shape>
            </w:pict>
          </mc:Fallback>
        </mc:AlternateContent>
      </w:r>
      <w:r w:rsidR="00A47B3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748864" behindDoc="0" locked="0" layoutInCell="1" allowOverlap="1" wp14:anchorId="20FF2B7A" wp14:editId="7833B6AB">
                <wp:simplePos x="0" y="0"/>
                <wp:positionH relativeFrom="margin">
                  <wp:posOffset>3695700</wp:posOffset>
                </wp:positionH>
                <wp:positionV relativeFrom="paragraph">
                  <wp:posOffset>7162165</wp:posOffset>
                </wp:positionV>
                <wp:extent cx="2147570" cy="1247775"/>
                <wp:effectExtent l="0" t="0" r="0" b="9525"/>
                <wp:wrapNone/>
                <wp:docPr id="179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7570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55DE" w:rsidRP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Dr. Nikhil Chandra </w:t>
                            </w:r>
                            <w:proofErr w:type="spellStart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>Shil</w:t>
                            </w:r>
                            <w:proofErr w:type="spellEnd"/>
                          </w:p>
                          <w:p w:rsidR="005855DE" w:rsidRP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Associate Professor </w:t>
                            </w:r>
                          </w:p>
                          <w:p w:rsid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Department of Business </w:t>
                            </w:r>
                          </w:p>
                          <w:p w:rsidR="00A51CF9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>Admi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nistrations </w:t>
                            </w:r>
                          </w:p>
                          <w:p w:rsid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>East West University</w:t>
                            </w:r>
                          </w:p>
                          <w:p w:rsidR="005855DE" w:rsidRPr="005855DE" w:rsidRDefault="005B1C91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>Cell: +</w:t>
                            </w:r>
                            <w:r w:rsid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>8801819289589</w:t>
                            </w:r>
                          </w:p>
                          <w:p w:rsid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E-mail: </w:t>
                            </w:r>
                            <w:hyperlink r:id="rId9" w:history="1">
                              <w:r w:rsidRPr="005855DE">
                                <w:rPr>
                                  <w:rStyle w:val="Hyperlink"/>
                                  <w:rFonts w:ascii="Open Sans Light" w:hAnsi="Open Sans Light" w:cs="Open Sans Light"/>
                                  <w:sz w:val="18"/>
                                  <w:szCs w:val="24"/>
                                  <w:u w:val="none"/>
                                  <w:lang w:val="en-US"/>
                                </w:rPr>
                                <w:t>nikhil@ewubd.edu</w:t>
                              </w:r>
                            </w:hyperlink>
                          </w:p>
                          <w:p w:rsidR="005855DE" w:rsidRP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FF2B7A" id="Text Box 33" o:spid="_x0000_s1057" type="#_x0000_t202" style="position:absolute;margin-left:291pt;margin-top:563.95pt;width:169.1pt;height:98.25pt;z-index:251748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" filled="f" stroked="f">
                <v:textbox>
                  <w:txbxContent>
                    <w:p w:rsidR="005855DE" w:rsidRP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Dr. Nikhil Chandra </w:t>
                      </w:r>
                      <w:proofErr w:type="spellStart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>Shil</w:t>
                      </w:r>
                      <w:proofErr w:type="spellEnd"/>
                    </w:p>
                    <w:p w:rsidR="005855DE" w:rsidRP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Associate Professor </w:t>
                      </w:r>
                    </w:p>
                    <w:p w:rsid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Department of Business </w:t>
                      </w:r>
                    </w:p>
                    <w:p w:rsidR="00A51CF9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>Admi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nistrations </w:t>
                      </w:r>
                    </w:p>
                    <w:p w:rsid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>East West University</w:t>
                      </w:r>
                    </w:p>
                    <w:p w:rsidR="005855DE" w:rsidRPr="005855DE" w:rsidRDefault="005B1C91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>Cell: +</w:t>
                      </w:r>
                      <w:r w:rsid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>8801819289589</w:t>
                      </w:r>
                    </w:p>
                    <w:p w:rsid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E-mail: </w:t>
                      </w:r>
                      <w:hyperlink r:id="rId10" w:history="1">
                        <w:r w:rsidRPr="005855DE">
                          <w:rPr>
                            <w:rStyle w:val="Hyperlink"/>
                            <w:rFonts w:ascii="Open Sans Light" w:hAnsi="Open Sans Light" w:cs="Open Sans Light"/>
                            <w:sz w:val="18"/>
                            <w:szCs w:val="24"/>
                            <w:u w:val="none"/>
                            <w:lang w:val="en-US"/>
                          </w:rPr>
                          <w:t>nikhil@ewubd.edu</w:t>
                        </w:r>
                      </w:hyperlink>
                    </w:p>
                    <w:p w:rsidR="005855DE" w:rsidRP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3EE0CA54" wp14:editId="50BEE084">
                <wp:simplePos x="0" y="0"/>
                <wp:positionH relativeFrom="column">
                  <wp:posOffset>1285875</wp:posOffset>
                </wp:positionH>
                <wp:positionV relativeFrom="paragraph">
                  <wp:posOffset>6105525</wp:posOffset>
                </wp:positionV>
                <wp:extent cx="2112010" cy="400050"/>
                <wp:effectExtent l="0" t="0" r="2540" b="0"/>
                <wp:wrapNone/>
                <wp:docPr id="181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2010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5855DE" w:rsidRPr="00224D59" w:rsidRDefault="005855DE" w:rsidP="007612FE">
                            <w:pPr>
                              <w:jc w:val="center"/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Declar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E0CA54" id="_x0000_s1062" type="#_x0000_t202" style="position:absolute;margin-left:101.25pt;margin-top:480.75pt;width:166.3pt;height:31.5pt;z-index:251750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" fillcolor="#8e9da4" stroked="f">
                <v:textbox>
                  <w:txbxContent>
                    <w:p w:rsidR="005855DE" w:rsidRPr="00224D59" w:rsidRDefault="005855DE" w:rsidP="007612FE">
                      <w:pPr>
                        <w:jc w:val="center"/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Declaration</w:t>
                      </w:r>
                    </w:p>
                  </w:txbxContent>
                </v:textbox>
              </v:shape>
            </w:pict>
          </mc:Fallback>
        </mc:AlternateContent>
      </w:r>
      <w:r w:rsidR="00A47B3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>
                <wp:simplePos x="0" y="0"/>
                <wp:positionH relativeFrom="column">
                  <wp:posOffset>3685540</wp:posOffset>
                </wp:positionH>
                <wp:positionV relativeFrom="paragraph">
                  <wp:posOffset>6219825</wp:posOffset>
                </wp:positionV>
                <wp:extent cx="2136775" cy="977900"/>
                <wp:effectExtent l="0" t="0" r="0" b="0"/>
                <wp:wrapNone/>
                <wp:docPr id="8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6775" cy="977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55DE" w:rsidRP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Md. </w:t>
                            </w:r>
                            <w:proofErr w:type="spellStart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>Shafiqul</w:t>
                            </w:r>
                            <w:proofErr w:type="spellEnd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 Amin ACA</w:t>
                            </w:r>
                          </w:p>
                          <w:p w:rsidR="005855DE" w:rsidRP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General Manager (accounts) </w:t>
                            </w:r>
                          </w:p>
                          <w:p w:rsidR="005855DE" w:rsidRP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Designer Fashion LTD. </w:t>
                            </w:r>
                          </w:p>
                          <w:p w:rsidR="005855DE" w:rsidRP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>Cell: +8801</w:t>
                            </w:r>
                            <w:r w:rsidR="0045497A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>817096125</w:t>
                            </w:r>
                          </w:p>
                          <w:p w:rsidR="008822E9" w:rsidRPr="005855DE" w:rsidRDefault="005855DE" w:rsidP="005855DE">
                            <w:pPr>
                              <w:spacing w:after="0"/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E-mail: </w:t>
                            </w:r>
                            <w:hyperlink r:id="rId11" w:history="1">
                              <w:r w:rsidR="0045497A" w:rsidRPr="00EB19D8">
                                <w:rPr>
                                  <w:rStyle w:val="Hyperlink"/>
                                  <w:rFonts w:ascii="Open Sans Light" w:hAnsi="Open Sans Light" w:cs="Open Sans Light"/>
                                  <w:sz w:val="18"/>
                                  <w:szCs w:val="24"/>
                                  <w:lang w:val="en-US"/>
                                </w:rPr>
                                <w:t>msamin10@gmail.com</w:t>
                              </w:r>
                            </w:hyperlink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18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59" type="#_x0000_t202" style="position:absolute;margin-left:290.2pt;margin-top:489.75pt;width:168.25pt;height:77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" filled="f" stroked="f">
                <v:textbox>
                  <w:txbxContent>
                    <w:p w:rsidR="005855DE" w:rsidRP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Md. </w:t>
                      </w:r>
                      <w:proofErr w:type="spellStart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>Shafiqul</w:t>
                      </w:r>
                      <w:proofErr w:type="spellEnd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 Amin ACA</w:t>
                      </w:r>
                    </w:p>
                    <w:p w:rsidR="005855DE" w:rsidRP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General Manager (accounts) </w:t>
                      </w:r>
                    </w:p>
                    <w:p w:rsidR="005855DE" w:rsidRP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Designer Fashion LTD. </w:t>
                      </w:r>
                    </w:p>
                    <w:p w:rsidR="005855DE" w:rsidRP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>Cell: +8801</w:t>
                      </w:r>
                      <w:r w:rsidR="0045497A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>817096125</w:t>
                      </w:r>
                    </w:p>
                    <w:p w:rsidR="008822E9" w:rsidRPr="005855DE" w:rsidRDefault="005855DE" w:rsidP="005855DE">
                      <w:pPr>
                        <w:spacing w:after="0"/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E-mail: </w:t>
                      </w:r>
                      <w:hyperlink r:id="rId12" w:history="1">
                        <w:r w:rsidR="0045497A" w:rsidRPr="00EB19D8">
                          <w:rPr>
                            <w:rStyle w:val="Hyperlink"/>
                            <w:rFonts w:ascii="Open Sans Light" w:hAnsi="Open Sans Light" w:cs="Open Sans Light"/>
                            <w:sz w:val="18"/>
                            <w:szCs w:val="24"/>
                            <w:lang w:val="en-US"/>
                          </w:rPr>
                          <w:t>msamin10@gmail.com</w:t>
                        </w:r>
                      </w:hyperlink>
                      <w:r>
                        <w:rPr>
                          <w:rFonts w:ascii="Open Sans Light" w:hAnsi="Open Sans Light" w:cs="Open Sans Light"/>
                          <w:color w:val="404346"/>
                          <w:sz w:val="18"/>
                          <w:szCs w:val="24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4A574ABB" wp14:editId="11DAD688">
                <wp:simplePos x="0" y="0"/>
                <wp:positionH relativeFrom="column">
                  <wp:posOffset>3641090</wp:posOffset>
                </wp:positionH>
                <wp:positionV relativeFrom="paragraph">
                  <wp:posOffset>5734685</wp:posOffset>
                </wp:positionV>
                <wp:extent cx="1725930" cy="400050"/>
                <wp:effectExtent l="0" t="0" r="7620" b="0"/>
                <wp:wrapNone/>
                <wp:docPr id="3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5930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612FE" w:rsidRPr="00224D59" w:rsidRDefault="005855DE" w:rsidP="007612FE">
                            <w:pPr>
                              <w:jc w:val="center"/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Re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574ABB" id="_x0000_s1064" type="#_x0000_t202" style="position:absolute;margin-left:286.7pt;margin-top:451.55pt;width:135.9pt;height:31.5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" fillcolor="#8e9da4" stroked="f">
                <v:textbox>
                  <w:txbxContent>
                    <w:p w:rsidR="007612FE" w:rsidRPr="00224D59" w:rsidRDefault="005855DE" w:rsidP="007612FE">
                      <w:pPr>
                        <w:jc w:val="center"/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Reference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14CCF95E" wp14:editId="168748BE">
                <wp:simplePos x="0" y="0"/>
                <wp:positionH relativeFrom="column">
                  <wp:posOffset>3625850</wp:posOffset>
                </wp:positionH>
                <wp:positionV relativeFrom="paragraph">
                  <wp:posOffset>671195</wp:posOffset>
                </wp:positionV>
                <wp:extent cx="2552065" cy="731520"/>
                <wp:effectExtent l="0" t="0" r="635" b="0"/>
                <wp:wrapNone/>
                <wp:docPr id="3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52065" cy="73152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612FE" w:rsidRPr="00224D59" w:rsidRDefault="0098129A" w:rsidP="007612FE">
                            <w:pPr>
                              <w:jc w:val="center"/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Professional Abili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CCF95E" id="_x0000_s1065" type="#_x0000_t202" style="position:absolute;margin-left:285.5pt;margin-top:52.85pt;width:200.95pt;height:57.6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" fillcolor="#8e9da4" stroked="f">
                <v:textbox>
                  <w:txbxContent>
                    <w:p w:rsidR="007612FE" w:rsidRPr="00224D59" w:rsidRDefault="0098129A" w:rsidP="007612FE">
                      <w:pPr>
                        <w:jc w:val="center"/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Professional Abilities</w:t>
                      </w:r>
                    </w:p>
                  </w:txbxContent>
                </v:textbox>
              </v:shape>
            </w:pict>
          </mc:Fallback>
        </mc:AlternateContent>
      </w:r>
      <w:r w:rsidR="00A47B3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3685540</wp:posOffset>
                </wp:positionH>
                <wp:positionV relativeFrom="paragraph">
                  <wp:posOffset>1536065</wp:posOffset>
                </wp:positionV>
                <wp:extent cx="2586990" cy="4220845"/>
                <wp:effectExtent l="0" t="0" r="0" b="8255"/>
                <wp:wrapNone/>
                <wp:docPr id="27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42208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an adapt with new technologies with interest and effort.</w:t>
                            </w:r>
                          </w:p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•</w:t>
                            </w: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Strong communication, collaboration and interpersonal skills.</w:t>
                            </w:r>
                          </w:p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•</w:t>
                            </w: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Ability in handling multiple priorities and can take quick decisions.</w:t>
                            </w:r>
                          </w:p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•</w:t>
                            </w: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Honest and punctual, dedicated and professional toward the duties</w:t>
                            </w:r>
                          </w:p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•</w:t>
                            </w: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Excellent communication, interpersonal and relationship building skill and capable to conduct presentation.</w:t>
                            </w:r>
                          </w:p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•</w:t>
                            </w: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Good representation and managerial ability</w:t>
                            </w:r>
                          </w:p>
                          <w:p w:rsidR="00B701E0" w:rsidRPr="00B701E0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•</w:t>
                            </w: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Good technical knowledge, decent analytical skills and ability of undergoing hardship</w:t>
                            </w:r>
                          </w:p>
                          <w:p w:rsidR="000379E8" w:rsidRPr="007753D2" w:rsidRDefault="00B701E0" w:rsidP="00B701E0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•</w:t>
                            </w: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Always willing to learn new things and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an</w:t>
                            </w:r>
                            <w:r w:rsidRPr="00B701E0">
                              <w:rPr>
                                <w:rFonts w:ascii="Open Sans Light" w:hAnsi="Open Sans Light" w:cs="Open Sans Light"/>
                                <w:color w:val="404346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relate to peoples of various ages. Social, Punctual and Laboriou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2" type="#_x0000_t202" style="position:absolute;margin-left:290.2pt;margin-top:120.95pt;width:203.7pt;height:332.3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5hSuwIAAMQ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" filled="f" stroked="f">
                <v:textbox>
                  <w:txbxContent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Can adapt with new technologies with interest and effort.</w:t>
                      </w:r>
                    </w:p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•</w:t>
                      </w: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Strong communication, collaboration and interpersonal skills.</w:t>
                      </w:r>
                    </w:p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•</w:t>
                      </w: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Ability in handling multiple priorities and can take quick decisions.</w:t>
                      </w:r>
                    </w:p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•</w:t>
                      </w: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Honest and punctual, dedicated and professional toward the duties</w:t>
                      </w:r>
                    </w:p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•</w:t>
                      </w: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Excellent communication, interpersonal and relationship building skill and capable to conduct presentation.</w:t>
                      </w:r>
                    </w:p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•</w:t>
                      </w: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Good representation and managerial ability</w:t>
                      </w:r>
                    </w:p>
                    <w:p w:rsidR="00B701E0" w:rsidRPr="00B701E0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•</w:t>
                      </w: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Good technical knowledge, decent analytical skills and ability of undergoing hardship</w:t>
                      </w:r>
                    </w:p>
                    <w:p w:rsidR="000379E8" w:rsidRPr="007753D2" w:rsidRDefault="00B701E0" w:rsidP="00B701E0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•</w:t>
                      </w: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Always willing to learn new things and 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>Can</w:t>
                      </w:r>
                      <w:r w:rsidRPr="00B701E0">
                        <w:rPr>
                          <w:rFonts w:ascii="Open Sans Light" w:hAnsi="Open Sans Light" w:cs="Open Sans Light"/>
                          <w:color w:val="404346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relate to peoples of various ages. Social, Punctual and Laborious.</w:t>
                      </w:r>
                    </w:p>
                  </w:txbxContent>
                </v:textbox>
              </v:shape>
            </w:pict>
          </mc:Fallback>
        </mc:AlternateContent>
      </w:r>
      <w:r w:rsidR="00A47B3D" w:rsidRPr="00D72B62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-1056005</wp:posOffset>
                </wp:positionH>
                <wp:positionV relativeFrom="paragraph">
                  <wp:posOffset>3125470</wp:posOffset>
                </wp:positionV>
                <wp:extent cx="4429125" cy="2806700"/>
                <wp:effectExtent l="0" t="0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806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Name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: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Tanvir</w:t>
                            </w:r>
                            <w:proofErr w:type="spellEnd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Haider</w:t>
                            </w:r>
                            <w:proofErr w:type="spellEnd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King</w:t>
                            </w:r>
                          </w:p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Father’s Name: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Haroo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nur</w:t>
                            </w:r>
                            <w:proofErr w:type="spellEnd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Rashid</w:t>
                            </w:r>
                          </w:p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Mother’s Name: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Akroma</w:t>
                            </w:r>
                            <w:proofErr w:type="spellEnd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Rashid</w:t>
                            </w:r>
                          </w:p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Date of Birth 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ab/>
                              <w:t>: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23rd December, 1995</w:t>
                            </w:r>
                          </w:p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Nationality: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Bangladeshi </w:t>
                            </w:r>
                          </w:p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Marital Status: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Unmarried </w:t>
                            </w:r>
                          </w:p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Blood Group: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A+</w:t>
                            </w:r>
                          </w:p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Religion: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Islam</w:t>
                            </w:r>
                          </w:p>
                          <w:p w:rsidR="005855DE" w:rsidRPr="005855DE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Permanent Address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b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ab/>
                              <w:t xml:space="preserve">: 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Village-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West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Ichakhali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, P.O-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Pokhkhali,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P.S</w:t>
                            </w:r>
                            <w:proofErr w:type="spellEnd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- Cox’s Bazar </w:t>
                            </w:r>
                            <w:proofErr w:type="spellStart"/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adar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District- Cox’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>s Bazar</w:t>
                            </w:r>
                          </w:p>
                          <w:p w:rsidR="000379E8" w:rsidRPr="007753D2" w:rsidRDefault="005855DE" w:rsidP="005855DE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855DE"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     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404346"/>
                                <w:sz w:val="24"/>
                                <w:szCs w:val="24"/>
                                <w:lang w:val="en-US"/>
                              </w:rPr>
                              <w:t xml:space="preserve">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63" type="#_x0000_t202" style="position:absolute;margin-left:-83.15pt;margin-top:246.1pt;width:348.75pt;height:221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" filled="f" stroked="f">
                <v:textbox>
                  <w:txbxContent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Name</w:t>
                      </w: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: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Tanvir</w:t>
                      </w:r>
                      <w:proofErr w:type="spellEnd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Haider</w:t>
                      </w:r>
                      <w:proofErr w:type="spellEnd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King</w:t>
                      </w:r>
                    </w:p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Father’s Name: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Haroo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nur</w:t>
                      </w:r>
                      <w:proofErr w:type="spellEnd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Rashid</w:t>
                      </w:r>
                    </w:p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Mother’s Name: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Akroma</w:t>
                      </w:r>
                      <w:proofErr w:type="spellEnd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Rashid</w:t>
                      </w:r>
                    </w:p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Date of Birth </w:t>
                      </w: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ab/>
                        <w:t>: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23rd December, 1995</w:t>
                      </w:r>
                    </w:p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Nationality: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Bangladeshi </w:t>
                      </w:r>
                    </w:p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Marital Status: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Unmarried </w:t>
                      </w:r>
                    </w:p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Blood Group: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A+</w:t>
                      </w:r>
                    </w:p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Religion: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Islam</w:t>
                      </w:r>
                    </w:p>
                    <w:p w:rsidR="005855DE" w:rsidRPr="005855DE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>Permanent Address</w:t>
                      </w:r>
                      <w:r w:rsidRPr="005855DE">
                        <w:rPr>
                          <w:rFonts w:ascii="Open Sans Light" w:hAnsi="Open Sans Light" w:cs="Open Sans Light"/>
                          <w:b/>
                          <w:color w:val="404346"/>
                          <w:sz w:val="24"/>
                          <w:szCs w:val="24"/>
                          <w:lang w:val="en-US"/>
                        </w:rPr>
                        <w:tab/>
                        <w:t xml:space="preserve">: 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Village- 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West 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Ichakhali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, P.O-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Pokhkhali,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P</w:t>
                      </w:r>
                      <w:proofErr w:type="gramEnd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.S</w:t>
                      </w:r>
                      <w:proofErr w:type="spellEnd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- Cox’s Bazar </w:t>
                      </w:r>
                      <w:proofErr w:type="spellStart"/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Sadar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District- Cox’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>s Bazar</w:t>
                      </w:r>
                    </w:p>
                    <w:p w:rsidR="000379E8" w:rsidRPr="007753D2" w:rsidRDefault="005855DE" w:rsidP="005855DE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</w:pPr>
                      <w:r w:rsidRPr="005855DE"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      </w:t>
                      </w:r>
                      <w:r>
                        <w:rPr>
                          <w:rFonts w:ascii="Open Sans Light" w:hAnsi="Open Sans Light" w:cs="Open Sans Light"/>
                          <w:color w:val="404346"/>
                          <w:sz w:val="24"/>
                          <w:szCs w:val="24"/>
                          <w:lang w:val="en-US"/>
                        </w:rPr>
                        <w:t xml:space="preserve">                    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5EC62FC0" wp14:editId="7422B56F">
                <wp:simplePos x="0" y="0"/>
                <wp:positionH relativeFrom="column">
                  <wp:posOffset>-46355</wp:posOffset>
                </wp:positionH>
                <wp:positionV relativeFrom="paragraph">
                  <wp:posOffset>2593975</wp:posOffset>
                </wp:positionV>
                <wp:extent cx="3445510" cy="400050"/>
                <wp:effectExtent l="0" t="0" r="2540" b="0"/>
                <wp:wrapNone/>
                <wp:docPr id="32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5510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7612FE" w:rsidRPr="00224D59" w:rsidRDefault="00B701E0" w:rsidP="007612FE">
                            <w:pPr>
                              <w:jc w:val="center"/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Personal In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C62FC0" id="_x0000_s1068" type="#_x0000_t202" style="position:absolute;margin-left:-3.65pt;margin-top:204.25pt;width:271.3pt;height:31.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" fillcolor="#8e9da4" stroked="f">
                <v:textbox>
                  <w:txbxContent>
                    <w:p w:rsidR="007612FE" w:rsidRPr="00224D59" w:rsidRDefault="00B701E0" w:rsidP="007612FE">
                      <w:pPr>
                        <w:jc w:val="center"/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Personal Information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>
                <wp:simplePos x="0" y="0"/>
                <wp:positionH relativeFrom="column">
                  <wp:posOffset>-95250</wp:posOffset>
                </wp:positionH>
                <wp:positionV relativeFrom="paragraph">
                  <wp:posOffset>389255</wp:posOffset>
                </wp:positionV>
                <wp:extent cx="3496945" cy="400050"/>
                <wp:effectExtent l="0" t="0" r="8255" b="0"/>
                <wp:wrapNone/>
                <wp:docPr id="14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6945" cy="400050"/>
                        </a:xfrm>
                        <a:prstGeom prst="rect">
                          <a:avLst/>
                        </a:prstGeom>
                        <a:solidFill>
                          <a:srgbClr val="8E9DA4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672D61" w:rsidRPr="007753D2" w:rsidRDefault="0098129A" w:rsidP="00D62132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>Extra-Curricular</w:t>
                            </w:r>
                            <w:r w:rsidRPr="0098129A">
                              <w:rPr>
                                <w:rFonts w:ascii="Bebas Neue Regular" w:hAnsi="Bebas Neue Regular"/>
                                <w:color w:val="FFFFFF" w:themeColor="background1"/>
                                <w:spacing w:val="80"/>
                                <w:sz w:val="44"/>
                                <w:szCs w:val="44"/>
                                <w:lang w:val="en-US"/>
                              </w:rPr>
                              <w:t xml:space="preserve"> Activi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69" type="#_x0000_t202" style="position:absolute;margin-left:-7.5pt;margin-top:30.65pt;width:275.35pt;height:31.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" fillcolor="#8e9da4" stroked="f">
                <v:textbox>
                  <w:txbxContent>
                    <w:p w:rsidR="00672D61" w:rsidRPr="007753D2" w:rsidRDefault="0098129A" w:rsidP="00D62132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</w:pPr>
                      <w:r w:rsidRPr="00224D59">
                        <w:rPr>
                          <w:rFonts w:ascii="Bebas Neue" w:hAnsi="Bebas Neue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>Extra-Curricular</w:t>
                      </w:r>
                      <w:r w:rsidRPr="0098129A">
                        <w:rPr>
                          <w:rFonts w:ascii="Bebas Neue Regular" w:hAnsi="Bebas Neue Regular"/>
                          <w:color w:val="FFFFFF" w:themeColor="background1"/>
                          <w:spacing w:val="80"/>
                          <w:sz w:val="44"/>
                          <w:szCs w:val="44"/>
                          <w:lang w:val="en-US"/>
                        </w:rPr>
                        <w:t xml:space="preserve"> Activities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46816" behindDoc="0" locked="0" layoutInCell="1" allowOverlap="1" wp14:anchorId="2DCED417" wp14:editId="72AB3871">
                <wp:simplePos x="0" y="0"/>
                <wp:positionH relativeFrom="column">
                  <wp:posOffset>-790575</wp:posOffset>
                </wp:positionH>
                <wp:positionV relativeFrom="paragraph">
                  <wp:posOffset>2009775</wp:posOffset>
                </wp:positionV>
                <wp:extent cx="4194175" cy="333375"/>
                <wp:effectExtent l="0" t="0" r="0" b="9525"/>
                <wp:wrapNone/>
                <wp:docPr id="2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417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29A" w:rsidRPr="00224D59" w:rsidRDefault="0098129A" w:rsidP="0098129A">
                            <w:pPr>
                              <w:numPr>
                                <w:ilvl w:val="0"/>
                                <w:numId w:val="5"/>
                              </w:numPr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>Ex-Volunteer of JAAGO Found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CED417" id="_x0000_s1070" type="#_x0000_t202" style="position:absolute;margin-left:-62.25pt;margin-top:158.25pt;width:330.25pt;height:26.25pt;z-index:25174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" filled="f" stroked="f">
                <v:textbox>
                  <w:txbxContent>
                    <w:p w:rsidR="0098129A" w:rsidRPr="00224D59" w:rsidRDefault="0098129A" w:rsidP="0098129A">
                      <w:pPr>
                        <w:numPr>
                          <w:ilvl w:val="0"/>
                          <w:numId w:val="5"/>
                        </w:numPr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</w:pPr>
                      <w:r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>Ex-Volunteer of JAAGO Foundation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45792" behindDoc="0" locked="0" layoutInCell="1" allowOverlap="1" wp14:anchorId="13E53E04" wp14:editId="5C88D82C">
                <wp:simplePos x="0" y="0"/>
                <wp:positionH relativeFrom="column">
                  <wp:posOffset>-781050</wp:posOffset>
                </wp:positionH>
                <wp:positionV relativeFrom="paragraph">
                  <wp:posOffset>1714500</wp:posOffset>
                </wp:positionV>
                <wp:extent cx="4184650" cy="333375"/>
                <wp:effectExtent l="0" t="0" r="0" b="9525"/>
                <wp:wrapNone/>
                <wp:docPr id="1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4650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29A" w:rsidRPr="00224D59" w:rsidRDefault="0098129A" w:rsidP="0098129A">
                            <w:pPr>
                              <w:numPr>
                                <w:ilvl w:val="0"/>
                                <w:numId w:val="6"/>
                              </w:numPr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>Ex-coordinator of Bangladesh Student Counci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E53E04" id="_x0000_s1071" type="#_x0000_t202" style="position:absolute;margin-left:-61.5pt;margin-top:135pt;width:329.5pt;height:26.25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5DhtwIAAMI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" filled="f" stroked="f">
                <v:textbox>
                  <w:txbxContent>
                    <w:p w:rsidR="0098129A" w:rsidRPr="00224D59" w:rsidRDefault="0098129A" w:rsidP="0098129A">
                      <w:pPr>
                        <w:numPr>
                          <w:ilvl w:val="0"/>
                          <w:numId w:val="6"/>
                        </w:numPr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</w:pPr>
                      <w:r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>Ex-coordinator of Bangladesh Student Council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743744" behindDoc="0" locked="0" layoutInCell="1" allowOverlap="1" wp14:anchorId="5E92ED8B" wp14:editId="45AFE528">
                <wp:simplePos x="0" y="0"/>
                <wp:positionH relativeFrom="column">
                  <wp:posOffset>-781050</wp:posOffset>
                </wp:positionH>
                <wp:positionV relativeFrom="paragraph">
                  <wp:posOffset>1257300</wp:posOffset>
                </wp:positionV>
                <wp:extent cx="4184650" cy="580390"/>
                <wp:effectExtent l="0" t="0" r="0" b="0"/>
                <wp:wrapNone/>
                <wp:docPr id="11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4650" cy="5803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8129A" w:rsidRPr="0098129A" w:rsidRDefault="0098129A" w:rsidP="0098129A">
                            <w:pPr>
                              <w:numPr>
                                <w:ilvl w:val="0"/>
                                <w:numId w:val="3"/>
                              </w:numPr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26"/>
                                <w:szCs w:val="32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>Diploma in Tourism &amp; Air Ticketing at ATAB (Association of Travel Agents of</w:t>
                            </w:r>
                            <w:r w:rsidRPr="00A47B3D">
                              <w:rPr>
                                <w:rFonts w:ascii="Bebas Neue Regular" w:hAnsi="Bebas Neue Regular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6"/>
                                <w:szCs w:val="32"/>
                                <w:lang w:val="en-US"/>
                              </w:rPr>
                              <w:t>Bangladesh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92ED8B" id="_x0000_s1072" type="#_x0000_t202" style="position:absolute;margin-left:-61.5pt;margin-top:99pt;width:329.5pt;height:45.7pt;z-index:25174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" filled="f" stroked="f">
                <v:textbox>
                  <w:txbxContent>
                    <w:p w:rsidR="0098129A" w:rsidRPr="0098129A" w:rsidRDefault="0098129A" w:rsidP="0098129A">
                      <w:pPr>
                        <w:numPr>
                          <w:ilvl w:val="0"/>
                          <w:numId w:val="3"/>
                        </w:numPr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26"/>
                          <w:szCs w:val="32"/>
                          <w:lang w:val="en-US"/>
                        </w:rPr>
                      </w:pPr>
                      <w:r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>Diploma in Tourism &amp; Air Ticketing at ATAB (Association of Travel Agents of</w:t>
                      </w:r>
                      <w:r w:rsidRPr="00A47B3D">
                        <w:rPr>
                          <w:rFonts w:ascii="Bebas Neue Regular" w:hAnsi="Bebas Neue Regular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 xml:space="preserve"> </w:t>
                      </w:r>
                      <w:r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6"/>
                          <w:szCs w:val="32"/>
                          <w:lang w:val="en-US"/>
                        </w:rPr>
                        <w:t>Bangladesh)</w:t>
                      </w:r>
                    </w:p>
                  </w:txbxContent>
                </v:textbox>
              </v:shape>
            </w:pict>
          </mc:Fallback>
        </mc:AlternateContent>
      </w:r>
      <w:r w:rsidR="00A47B3D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>
                <wp:simplePos x="0" y="0"/>
                <wp:positionH relativeFrom="column">
                  <wp:posOffset>-771525</wp:posOffset>
                </wp:positionH>
                <wp:positionV relativeFrom="paragraph">
                  <wp:posOffset>962025</wp:posOffset>
                </wp:positionV>
                <wp:extent cx="4175125" cy="333375"/>
                <wp:effectExtent l="0" t="0" r="0" b="9525"/>
                <wp:wrapNone/>
                <wp:docPr id="13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7512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B38C2" w:rsidRPr="00224D59" w:rsidRDefault="0098129A" w:rsidP="0098129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</w:pPr>
                            <w:r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 xml:space="preserve">President of East West University Club for performing Arts (ECPA) </w:t>
                            </w:r>
                            <w:r w:rsidR="00275729"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>(</w:t>
                            </w:r>
                            <w:r w:rsidR="002B38C2"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>20</w:t>
                            </w:r>
                            <w:r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>17</w:t>
                            </w:r>
                            <w:r w:rsidR="002B38C2"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 xml:space="preserve"> </w:t>
                            </w:r>
                            <w:r w:rsidR="00275729"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>–</w:t>
                            </w:r>
                            <w:r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 xml:space="preserve"> 2019</w:t>
                            </w:r>
                            <w:r w:rsidR="00275729" w:rsidRPr="00224D59">
                              <w:rPr>
                                <w:rFonts w:ascii="Bebas Neue" w:hAnsi="Bebas Neue" w:cs="Open Sans Light"/>
                                <w:color w:val="404346"/>
                                <w:spacing w:val="-12"/>
                                <w:sz w:val="24"/>
                                <w:szCs w:val="32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73" type="#_x0000_t202" style="position:absolute;margin-left:-60.75pt;margin-top:75.75pt;width:328.75pt;height:26.25pt;z-index: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" filled="f" stroked="f">
                <v:textbox>
                  <w:txbxContent>
                    <w:p w:rsidR="002B38C2" w:rsidRPr="00224D59" w:rsidRDefault="0098129A" w:rsidP="0098129A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</w:pPr>
                      <w:r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 xml:space="preserve">President of East West University Club for performing Arts (ECPA) </w:t>
                      </w:r>
                      <w:r w:rsidR="00275729"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>(</w:t>
                      </w:r>
                      <w:r w:rsidR="002B38C2"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>20</w:t>
                      </w:r>
                      <w:r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>17</w:t>
                      </w:r>
                      <w:r w:rsidR="002B38C2"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 xml:space="preserve"> </w:t>
                      </w:r>
                      <w:r w:rsidR="00275729"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>–</w:t>
                      </w:r>
                      <w:r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 xml:space="preserve"> 2019</w:t>
                      </w:r>
                      <w:r w:rsidR="00275729" w:rsidRPr="00224D59">
                        <w:rPr>
                          <w:rFonts w:ascii="Bebas Neue" w:hAnsi="Bebas Neue" w:cs="Open Sans Light"/>
                          <w:color w:val="404346"/>
                          <w:spacing w:val="-12"/>
                          <w:sz w:val="24"/>
                          <w:szCs w:val="32"/>
                          <w:lang w:val="en-US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DB31FC">
        <w:rPr>
          <w:noProof/>
          <w:color w:val="515251"/>
          <w:lang w:val="en-US" w:bidi="ar-SA"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>
                <wp:simplePos x="0" y="0"/>
                <wp:positionH relativeFrom="margin">
                  <wp:posOffset>-906449</wp:posOffset>
                </wp:positionH>
                <wp:positionV relativeFrom="paragraph">
                  <wp:posOffset>-914400</wp:posOffset>
                </wp:positionV>
                <wp:extent cx="7772400" cy="874643"/>
                <wp:effectExtent l="0" t="0" r="0" b="1905"/>
                <wp:wrapNone/>
                <wp:docPr id="28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874643"/>
                        </a:xfrm>
                        <a:prstGeom prst="rect">
                          <a:avLst/>
                        </a:prstGeom>
                        <a:solidFill>
                          <a:srgbClr val="C4CCD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AAFE0E" id="Rectangle 61" o:spid="_x0000_s1026" style="position:absolute;margin-left:-71.35pt;margin-top:-1in;width:612pt;height:68.85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" fillcolor="#c4ccd2" stroked="f">
                <w10:wrap anchorx="margin"/>
              </v:rect>
            </w:pict>
          </mc:Fallback>
        </mc:AlternateContent>
      </w:r>
      <w:r w:rsidR="007612FE">
        <w:rPr>
          <w:noProof/>
          <w:lang w:val="en-US" w:bidi="ar-SA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>
                <wp:simplePos x="0" y="0"/>
                <wp:positionH relativeFrom="column">
                  <wp:posOffset>-914400</wp:posOffset>
                </wp:positionH>
                <wp:positionV relativeFrom="paragraph">
                  <wp:posOffset>8924925</wp:posOffset>
                </wp:positionV>
                <wp:extent cx="7772400" cy="217170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217170"/>
                        </a:xfrm>
                        <a:prstGeom prst="rect">
                          <a:avLst/>
                        </a:prstGeom>
                        <a:solidFill>
                          <a:srgbClr val="40434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6C4473" id="Rectangle 36" o:spid="_x0000_s1026" style="position:absolute;margin-left:-1in;margin-top:702.75pt;width:612pt;height:17.1pt;z-index:251679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" fillcolor="#404346" stroked="f" strokeweight="1pt"/>
            </w:pict>
          </mc:Fallback>
        </mc:AlternateContent>
      </w:r>
    </w:p>
    <w:sectPr w:rsidR="002B29DE" w:rsidSect="00A47B3D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bas Neue Regular">
    <w:panose1 w:val="000005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Bebas Neue">
    <w:panose1 w:val="020B0606020202050201"/>
    <w:charset w:val="00"/>
    <w:family w:val="swiss"/>
    <w:pitch w:val="variable"/>
    <w:sig w:usb0="A000022F" w:usb1="1000005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E2979"/>
    <w:multiLevelType w:val="hybridMultilevel"/>
    <w:tmpl w:val="A88A5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C6C99"/>
    <w:multiLevelType w:val="hybridMultilevel"/>
    <w:tmpl w:val="CEB46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F81BCF"/>
    <w:multiLevelType w:val="hybridMultilevel"/>
    <w:tmpl w:val="33824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EB6F32"/>
    <w:multiLevelType w:val="hybridMultilevel"/>
    <w:tmpl w:val="65CE1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F06A7C"/>
    <w:multiLevelType w:val="hybridMultilevel"/>
    <w:tmpl w:val="ACB401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7AF44D4"/>
    <w:multiLevelType w:val="hybridMultilevel"/>
    <w:tmpl w:val="0E541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71775"/>
    <w:multiLevelType w:val="hybridMultilevel"/>
    <w:tmpl w:val="31BED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2A570F"/>
    <w:multiLevelType w:val="hybridMultilevel"/>
    <w:tmpl w:val="2116A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D56754"/>
    <w:multiLevelType w:val="hybridMultilevel"/>
    <w:tmpl w:val="B57A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8"/>
  </w:num>
  <w:num w:numId="5">
    <w:abstractNumId w:val="6"/>
  </w:num>
  <w:num w:numId="6">
    <w:abstractNumId w:val="1"/>
  </w:num>
  <w:num w:numId="7">
    <w:abstractNumId w:val="5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0MzEyszAwtzAxMDRT0lEKTi0uzszPAykwrAUAt4EmaSwAAAA="/>
  </w:docVars>
  <w:rsids>
    <w:rsidRoot w:val="00F350DF"/>
    <w:rsid w:val="000379E8"/>
    <w:rsid w:val="00091850"/>
    <w:rsid w:val="000B42FE"/>
    <w:rsid w:val="00133501"/>
    <w:rsid w:val="001821A2"/>
    <w:rsid w:val="001A19DA"/>
    <w:rsid w:val="001B0A2E"/>
    <w:rsid w:val="001D4BA2"/>
    <w:rsid w:val="00221A72"/>
    <w:rsid w:val="00224D59"/>
    <w:rsid w:val="00275729"/>
    <w:rsid w:val="002925FE"/>
    <w:rsid w:val="002B29DE"/>
    <w:rsid w:val="002B38C2"/>
    <w:rsid w:val="002D233A"/>
    <w:rsid w:val="002E78E9"/>
    <w:rsid w:val="00356917"/>
    <w:rsid w:val="00366C4A"/>
    <w:rsid w:val="00371501"/>
    <w:rsid w:val="003D4FC6"/>
    <w:rsid w:val="00435CA1"/>
    <w:rsid w:val="0045497A"/>
    <w:rsid w:val="004936C1"/>
    <w:rsid w:val="004F026A"/>
    <w:rsid w:val="005004F2"/>
    <w:rsid w:val="00522A4B"/>
    <w:rsid w:val="005855DE"/>
    <w:rsid w:val="00593F4A"/>
    <w:rsid w:val="005B1C91"/>
    <w:rsid w:val="005C07E3"/>
    <w:rsid w:val="006146CA"/>
    <w:rsid w:val="00627F53"/>
    <w:rsid w:val="00672D61"/>
    <w:rsid w:val="007612FE"/>
    <w:rsid w:val="007641E1"/>
    <w:rsid w:val="007753D2"/>
    <w:rsid w:val="00782784"/>
    <w:rsid w:val="007D6F3C"/>
    <w:rsid w:val="007F5AA7"/>
    <w:rsid w:val="00873349"/>
    <w:rsid w:val="008822E9"/>
    <w:rsid w:val="008D2A86"/>
    <w:rsid w:val="00902469"/>
    <w:rsid w:val="00946063"/>
    <w:rsid w:val="0098129A"/>
    <w:rsid w:val="009F55A7"/>
    <w:rsid w:val="00A43CBD"/>
    <w:rsid w:val="00A47B3D"/>
    <w:rsid w:val="00A51CF9"/>
    <w:rsid w:val="00AA6B5C"/>
    <w:rsid w:val="00AF6EF8"/>
    <w:rsid w:val="00B113AA"/>
    <w:rsid w:val="00B701E0"/>
    <w:rsid w:val="00BB3746"/>
    <w:rsid w:val="00C17AAA"/>
    <w:rsid w:val="00C2719C"/>
    <w:rsid w:val="00C60A3B"/>
    <w:rsid w:val="00CB45FC"/>
    <w:rsid w:val="00D62132"/>
    <w:rsid w:val="00D72B62"/>
    <w:rsid w:val="00DB31FC"/>
    <w:rsid w:val="00DD6324"/>
    <w:rsid w:val="00DD69B8"/>
    <w:rsid w:val="00E01E28"/>
    <w:rsid w:val="00F177E0"/>
    <w:rsid w:val="00F350DF"/>
    <w:rsid w:val="00F4413B"/>
    <w:rsid w:val="00F629E5"/>
    <w:rsid w:val="00FA5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c9c90,#f9f9f7,#efefe6,#edf1f2,#dce1e2,#e3e2e2"/>
    </o:shapedefaults>
    <o:shapelayout v:ext="edit">
      <o:idmap v:ext="edit" data="1"/>
    </o:shapelayout>
  </w:shapeDefaults>
  <w:decimalSymbol w:val="."/>
  <w:listSeparator w:val=","/>
  <w15:chartTrackingRefBased/>
  <w15:docId w15:val="{39865CBA-8237-42AC-B3C4-20AEB3167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821A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8129A"/>
    <w:pPr>
      <w:ind w:left="720"/>
      <w:contextualSpacing/>
    </w:pPr>
  </w:style>
  <w:style w:type="paragraph" w:customStyle="1" w:styleId="Default">
    <w:name w:val="Default"/>
    <w:rsid w:val="00B701E0"/>
    <w:pPr>
      <w:autoSpaceDE w:val="0"/>
      <w:autoSpaceDN w:val="0"/>
      <w:adjustRightInd w:val="0"/>
      <w:spacing w:after="160" w:line="259" w:lineRule="auto"/>
    </w:pPr>
    <w:rPr>
      <w:rFonts w:ascii="Times New Roman" w:eastAsiaTheme="minorEastAsia" w:hAnsi="Times New Roman" w:cstheme="minorBidi"/>
      <w:color w:val="000000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7B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7B3D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30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85931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55830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919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99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744141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418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6105608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7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55769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156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3780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39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7562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21946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18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493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321795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31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880264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6457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808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88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0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29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0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8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49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1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573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583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922577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888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54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51428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78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472653">
                      <w:marLeft w:val="0"/>
                      <w:marRight w:val="0"/>
                      <w:marTop w:val="0"/>
                      <w:marBottom w:val="9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589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287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77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9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105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007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11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690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66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950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5920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82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11049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64053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24200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9674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835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27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8694956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142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399606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2554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903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nvir90060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hyperlink" Target="mailto:msamin1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hyperlink" Target="mailto:msamin10@gmail.com" TargetMode="External"/><Relationship Id="rId5" Type="http://schemas.openxmlformats.org/officeDocument/2006/relationships/hyperlink" Target="mailto:tanvir90060@gmail.com" TargetMode="External"/><Relationship Id="rId10" Type="http://schemas.openxmlformats.org/officeDocument/2006/relationships/hyperlink" Target="mailto:nikhil@ewubd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ikhil@ewubd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tanvir90060@gmail.com</cp:lastModifiedBy>
  <cp:revision>2</cp:revision>
  <cp:lastPrinted>2020-03-19T05:44:00Z</cp:lastPrinted>
  <dcterms:created xsi:type="dcterms:W3CDTF">2020-12-27T09:46:00Z</dcterms:created>
  <dcterms:modified xsi:type="dcterms:W3CDTF">2020-12-27T09:46:00Z</dcterms:modified>
</cp:coreProperties>
</file>